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17D602" w14:textId="173B2914" w:rsidR="00AC42F5" w:rsidRPr="009F0530" w:rsidRDefault="000F5498" w:rsidP="009F0530">
      <w:pPr>
        <w:pStyle w:val="NoSpacing"/>
        <w:rPr>
          <w:rFonts w:asciiTheme="majorHAnsi" w:eastAsiaTheme="majorEastAsia" w:hAnsiTheme="majorHAnsi" w:cstheme="majorBidi"/>
          <w:sz w:val="70"/>
          <w:szCs w:val="56"/>
        </w:rPr>
      </w:pPr>
      <w:r>
        <w:rPr>
          <w:rFonts w:asciiTheme="majorHAnsi" w:eastAsiaTheme="majorEastAsia" w:hAnsiTheme="majorHAnsi" w:cstheme="majorBidi" w:hint="cs"/>
          <w:sz w:val="70"/>
          <w:szCs w:val="56"/>
          <w:rtl/>
          <w:lang w:bidi="fa-IR"/>
        </w:rPr>
        <w:t xml:space="preserve">                                       </w:t>
      </w:r>
      <w:r w:rsidR="009F0530">
        <w:rPr>
          <w:rFonts w:asciiTheme="majorHAnsi" w:eastAsiaTheme="majorEastAsia" w:hAnsiTheme="majorHAnsi" w:cstheme="majorBidi" w:hint="cs"/>
          <w:sz w:val="70"/>
          <w:szCs w:val="56"/>
          <w:rtl/>
          <w:lang w:bidi="fa-IR"/>
        </w:rPr>
        <w:t xml:space="preserve">                        </w:t>
      </w:r>
    </w:p>
    <w:tbl>
      <w:tblPr>
        <w:bidiVisual/>
        <w:tblW w:w="1001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0"/>
        <w:gridCol w:w="4156"/>
      </w:tblGrid>
      <w:tr w:rsidR="003B6C33" w:rsidRPr="000D0BC3" w14:paraId="2DCA1838" w14:textId="77777777" w:rsidTr="009F0530">
        <w:trPr>
          <w:cantSplit/>
          <w:trHeight w:val="2056"/>
          <w:jc w:val="center"/>
        </w:trPr>
        <w:tc>
          <w:tcPr>
            <w:tcW w:w="10016" w:type="dxa"/>
            <w:gridSpan w:val="2"/>
            <w:tcBorders>
              <w:bottom w:val="single" w:sz="6" w:space="0" w:color="auto"/>
            </w:tcBorders>
          </w:tcPr>
          <w:p w14:paraId="346DFE24" w14:textId="77777777" w:rsidR="003B6C33" w:rsidRPr="000D0BC3" w:rsidRDefault="003B6C33" w:rsidP="003B6C33">
            <w:pPr>
              <w:bidi/>
              <w:spacing w:line="288" w:lineRule="auto"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 xml:space="preserve">نام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ركت</w:t>
            </w: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 xml:space="preserve"> 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</w:t>
            </w:r>
            <w:bookmarkStart w:id="0" w:name="_GoBack"/>
            <w:bookmarkEnd w:id="0"/>
          </w:p>
          <w:p w14:paraId="7ABB7601" w14:textId="77777777" w:rsidR="003B6C33" w:rsidRPr="000D0BC3" w:rsidRDefault="003B6C33" w:rsidP="003B6C33">
            <w:pPr>
              <w:bidi/>
              <w:spacing w:line="288" w:lineRule="auto"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وع مالكيت شركت:    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t xml:space="preserve">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>سهامي عام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</w:t>
            </w: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 xml:space="preserve"> 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سهامي خاص      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/>
                <w:b/>
                <w:bCs/>
                <w:sz w:val="28"/>
                <w:szCs w:val="28"/>
                <w:rtl/>
              </w:rPr>
              <w:t xml:space="preserve"> ساير با ذكر نوع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....................</w:t>
            </w:r>
          </w:p>
          <w:p w14:paraId="04AAF6C8" w14:textId="77777777" w:rsidR="003B6C33" w:rsidRPr="000D0BC3" w:rsidRDefault="003B6C33" w:rsidP="003B6C33">
            <w:pPr>
              <w:bidi/>
              <w:spacing w:line="288" w:lineRule="auto"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دولتي       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غير دولتي</w:t>
            </w:r>
          </w:p>
        </w:tc>
      </w:tr>
      <w:tr w:rsidR="003B6C33" w:rsidRPr="000D0BC3" w14:paraId="28055F04" w14:textId="77777777" w:rsidTr="009F0530">
        <w:trPr>
          <w:cantSplit/>
          <w:trHeight w:val="486"/>
          <w:jc w:val="center"/>
        </w:trPr>
        <w:tc>
          <w:tcPr>
            <w:tcW w:w="10016" w:type="dxa"/>
            <w:gridSpan w:val="2"/>
            <w:tcBorders>
              <w:top w:val="nil"/>
              <w:bottom w:val="single" w:sz="6" w:space="0" w:color="auto"/>
            </w:tcBorders>
            <w:vAlign w:val="center"/>
          </w:tcPr>
          <w:p w14:paraId="3D0FF3B6" w14:textId="77777777" w:rsidR="003B6C33" w:rsidRPr="000D0BC3" w:rsidRDefault="003B6C33" w:rsidP="003B6C33">
            <w:pPr>
              <w:bidi/>
              <w:spacing w:line="288" w:lineRule="auto"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مينه اصلي فعاليت شركت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:  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............................................................</w:t>
            </w:r>
          </w:p>
        </w:tc>
      </w:tr>
      <w:tr w:rsidR="003B6C33" w:rsidRPr="000D0BC3" w14:paraId="510D70F7" w14:textId="77777777" w:rsidTr="009F0530">
        <w:trPr>
          <w:cantSplit/>
          <w:trHeight w:val="1465"/>
          <w:jc w:val="center"/>
        </w:trPr>
        <w:tc>
          <w:tcPr>
            <w:tcW w:w="10016" w:type="dxa"/>
            <w:gridSpan w:val="2"/>
            <w:tcBorders>
              <w:top w:val="nil"/>
              <w:bottom w:val="single" w:sz="6" w:space="0" w:color="auto"/>
            </w:tcBorders>
            <w:vAlign w:val="center"/>
          </w:tcPr>
          <w:p w14:paraId="711AE462" w14:textId="667F5823" w:rsidR="003B6C33" w:rsidRDefault="003B6C33" w:rsidP="00AE17EF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ركت</w:t>
            </w:r>
            <w:r w:rsidRPr="000D0BC3">
              <w:rPr>
                <w:rFonts w:cs="B Nazanin" w:hint="eastAsia"/>
                <w:b/>
                <w:bCs/>
                <w:sz w:val="28"/>
                <w:szCs w:val="28"/>
                <w:rtl/>
              </w:rPr>
              <w:t>‌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اي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خیلی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زرگ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( بیش از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00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فر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)           </w:t>
            </w: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ركت</w:t>
            </w:r>
            <w:r w:rsidRPr="000D0BC3">
              <w:rPr>
                <w:rFonts w:cs="B Nazanin" w:hint="eastAsia"/>
                <w:b/>
                <w:bCs/>
                <w:sz w:val="28"/>
                <w:szCs w:val="28"/>
                <w:rtl/>
              </w:rPr>
              <w:t>‌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اي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بزرگ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(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151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تا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500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نفر)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</w:t>
            </w:r>
          </w:p>
          <w:p w14:paraId="1765EB8D" w14:textId="12C99863" w:rsidR="00AE17EF" w:rsidRDefault="003B6C33" w:rsidP="007D493B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ركت</w:t>
            </w:r>
            <w:r w:rsidRPr="000D0BC3">
              <w:rPr>
                <w:rFonts w:cs="B Nazanin" w:hint="eastAsia"/>
                <w:b/>
                <w:bCs/>
                <w:sz w:val="28"/>
                <w:szCs w:val="28"/>
                <w:rtl/>
              </w:rPr>
              <w:t>‌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اي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متوسط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(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51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تا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150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نفر)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          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AE17EF" w:rsidRPr="000D0BC3">
              <w:rPr>
                <w:rFonts w:cs="B Nazanin"/>
                <w:b/>
                <w:bCs/>
                <w:sz w:val="28"/>
                <w:szCs w:val="28"/>
              </w:rPr>
              <w:sym w:font="Wingdings" w:char="F071"/>
            </w:r>
            <w:r w:rsidR="00AE17EF"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ركت</w:t>
            </w:r>
            <w:r w:rsidR="00AE17EF" w:rsidRPr="000D0BC3">
              <w:rPr>
                <w:rFonts w:cs="B Nazanin" w:hint="eastAsia"/>
                <w:b/>
                <w:bCs/>
                <w:sz w:val="28"/>
                <w:szCs w:val="28"/>
                <w:rtl/>
              </w:rPr>
              <w:t>‌</w:t>
            </w:r>
            <w:r w:rsidR="00AE17EF"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هاي </w:t>
            </w:r>
            <w:r w:rsidR="007D493B">
              <w:rPr>
                <w:rFonts w:cs="B Nazanin" w:hint="cs"/>
                <w:b/>
                <w:bCs/>
                <w:sz w:val="28"/>
                <w:szCs w:val="28"/>
                <w:rtl/>
              </w:rPr>
              <w:t>کوچک</w:t>
            </w:r>
            <w:r w:rsidR="00AE17EF"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(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کم تر از 50</w:t>
            </w:r>
            <w:r w:rsidR="00AE17EF"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نفر)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           </w:t>
            </w:r>
          </w:p>
          <w:p w14:paraId="2FB86BD4" w14:textId="168214D5" w:rsidR="003B6C33" w:rsidRPr="000D0BC3" w:rsidRDefault="003B6C33" w:rsidP="00AE17EF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تعداد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کل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نيروي انساني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ركت در زمان ثبت نام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...........</w:t>
            </w:r>
          </w:p>
        </w:tc>
      </w:tr>
      <w:tr w:rsidR="003B6C33" w:rsidRPr="000D0BC3" w14:paraId="056CE7A2" w14:textId="77777777" w:rsidTr="009F0530">
        <w:trPr>
          <w:cantSplit/>
          <w:trHeight w:val="784"/>
          <w:jc w:val="center"/>
        </w:trPr>
        <w:tc>
          <w:tcPr>
            <w:tcW w:w="10016" w:type="dxa"/>
            <w:gridSpan w:val="2"/>
          </w:tcPr>
          <w:p w14:paraId="0BB3A27A" w14:textId="77777777" w:rsidR="003B6C33" w:rsidRPr="000D0BC3" w:rsidRDefault="003B6C33" w:rsidP="003B6C33">
            <w:pPr>
              <w:bidi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آدرس كامل شرکت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....................................................................................................</w:t>
            </w:r>
          </w:p>
        </w:tc>
      </w:tr>
      <w:tr w:rsidR="003B6C33" w:rsidRPr="000D0BC3" w14:paraId="506B58D8" w14:textId="77777777" w:rsidTr="009F0530">
        <w:trPr>
          <w:cantSplit/>
          <w:jc w:val="center"/>
        </w:trPr>
        <w:tc>
          <w:tcPr>
            <w:tcW w:w="5860" w:type="dxa"/>
          </w:tcPr>
          <w:p w14:paraId="3DFEE601" w14:textId="77777777" w:rsidR="003B6C33" w:rsidRPr="000D0BC3" w:rsidRDefault="003B6C33" w:rsidP="003B6C33">
            <w:pPr>
              <w:bidi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تلفن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</w:p>
        </w:tc>
        <w:tc>
          <w:tcPr>
            <w:tcW w:w="4156" w:type="dxa"/>
          </w:tcPr>
          <w:p w14:paraId="76CA7805" w14:textId="77777777" w:rsidR="003B6C33" w:rsidRPr="000D0BC3" w:rsidRDefault="003B6C33" w:rsidP="003B6C33">
            <w:pPr>
              <w:bidi/>
              <w:ind w:left="176"/>
              <w:jc w:val="lowKashida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نمابر:</w:t>
            </w:r>
            <w:r>
              <w:rPr>
                <w:rtl/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3B6C33" w:rsidRPr="000D0BC3" w14:paraId="3BDFA657" w14:textId="77777777" w:rsidTr="009F0530">
        <w:trPr>
          <w:cantSplit/>
          <w:trHeight w:val="788"/>
          <w:jc w:val="center"/>
        </w:trPr>
        <w:tc>
          <w:tcPr>
            <w:tcW w:w="10016" w:type="dxa"/>
            <w:gridSpan w:val="2"/>
            <w:vAlign w:val="center"/>
          </w:tcPr>
          <w:p w14:paraId="413C2837" w14:textId="77777777" w:rsidR="003B6C33" w:rsidRPr="000D0BC3" w:rsidRDefault="003B6C33" w:rsidP="003B6C33">
            <w:pPr>
              <w:ind w:left="176" w:right="175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</w:rPr>
              <w:t>Web site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</w:tr>
      <w:tr w:rsidR="003B6C33" w:rsidRPr="000D0BC3" w14:paraId="43030F3F" w14:textId="77777777" w:rsidTr="009F0530">
        <w:trPr>
          <w:cantSplit/>
          <w:trHeight w:val="765"/>
          <w:jc w:val="center"/>
        </w:trPr>
        <w:tc>
          <w:tcPr>
            <w:tcW w:w="10016" w:type="dxa"/>
            <w:gridSpan w:val="2"/>
            <w:vAlign w:val="center"/>
          </w:tcPr>
          <w:p w14:paraId="0DFD21B7" w14:textId="77777777" w:rsidR="003B6C33" w:rsidRPr="000D0BC3" w:rsidRDefault="003B6C33" w:rsidP="003B6C33">
            <w:pPr>
              <w:bidi/>
              <w:ind w:left="176" w:right="175"/>
              <w:jc w:val="right"/>
              <w:rPr>
                <w:rFonts w:cs="B Nazanin"/>
                <w:b/>
                <w:bCs/>
                <w:sz w:val="28"/>
                <w:szCs w:val="28"/>
              </w:rPr>
            </w:pPr>
            <w:r w:rsidRPr="000D0BC3">
              <w:rPr>
                <w:rFonts w:cs="B Nazanin"/>
                <w:b/>
                <w:bCs/>
                <w:sz w:val="28"/>
                <w:szCs w:val="28"/>
              </w:rPr>
              <w:t>E-mail: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</w:tr>
      <w:tr w:rsidR="003B6C33" w:rsidRPr="000D0BC3" w14:paraId="6AAB9130" w14:textId="77777777" w:rsidTr="009F0530">
        <w:trPr>
          <w:cantSplit/>
          <w:trHeight w:val="586"/>
          <w:jc w:val="center"/>
        </w:trPr>
        <w:tc>
          <w:tcPr>
            <w:tcW w:w="10016" w:type="dxa"/>
            <w:gridSpan w:val="2"/>
            <w:vAlign w:val="center"/>
          </w:tcPr>
          <w:p w14:paraId="676CAC57" w14:textId="2BB2E63A" w:rsidR="003B6C33" w:rsidRPr="000D0BC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مسئول مدیریت دانش</w:t>
            </w:r>
            <w:r w:rsidR="00AE17EF">
              <w:rPr>
                <w:rFonts w:cs="B Nazanin" w:hint="cs"/>
                <w:b/>
                <w:bCs/>
                <w:sz w:val="28"/>
                <w:szCs w:val="28"/>
                <w:rtl/>
              </w:rPr>
              <w:t>ی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در شركت (رابط با دبيرخانه جايزه):  </w:t>
            </w:r>
          </w:p>
          <w:p w14:paraId="4F1C783F" w14:textId="77777777" w:rsidR="003B6C33" w:rsidRPr="000D0BC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شماره تماس: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</w:p>
          <w:p w14:paraId="123DDF48" w14:textId="77777777" w:rsidR="003B6C33" w:rsidRPr="000D0BC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پست الکترونیکی: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</w:t>
            </w:r>
          </w:p>
        </w:tc>
      </w:tr>
      <w:tr w:rsidR="003B6C33" w:rsidRPr="000D0BC3" w14:paraId="05336D82" w14:textId="77777777" w:rsidTr="009F0530">
        <w:trPr>
          <w:cantSplit/>
          <w:trHeight w:val="1996"/>
          <w:jc w:val="center"/>
        </w:trPr>
        <w:tc>
          <w:tcPr>
            <w:tcW w:w="10016" w:type="dxa"/>
            <w:gridSpan w:val="2"/>
            <w:vAlign w:val="center"/>
          </w:tcPr>
          <w:p w14:paraId="52EDDBF1" w14:textId="77777777" w:rsidR="003B6C3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>مدیرعامل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</w:t>
            </w:r>
          </w:p>
          <w:p w14:paraId="0A1B8FE9" w14:textId="77777777" w:rsidR="003B6C3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                  </w:t>
            </w:r>
            <w:r w:rsidRPr="000D0BC3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                                                                             امضاء</w:t>
            </w:r>
          </w:p>
          <w:p w14:paraId="5E6C8B93" w14:textId="77777777" w:rsidR="003B6C33" w:rsidRPr="000D0BC3" w:rsidRDefault="003B6C33" w:rsidP="003B6C33">
            <w:pPr>
              <w:bidi/>
              <w:ind w:left="176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</w:tbl>
    <w:p w14:paraId="3D2E0391" w14:textId="6671286D" w:rsidR="005E62E7" w:rsidRPr="00AC42F5" w:rsidRDefault="005E62E7" w:rsidP="00AC42F5">
      <w:pPr>
        <w:bidi/>
        <w:jc w:val="both"/>
        <w:rPr>
          <w:rFonts w:cs="B Titr"/>
          <w:b/>
          <w:bCs/>
          <w:sz w:val="26"/>
          <w:szCs w:val="26"/>
        </w:rPr>
      </w:pPr>
    </w:p>
    <w:sectPr w:rsidR="005E62E7" w:rsidRPr="00AC42F5" w:rsidSect="00AA3B61">
      <w:headerReference w:type="default" r:id="rId9"/>
      <w:headerReference w:type="first" r:id="rId10"/>
      <w:type w:val="evenPage"/>
      <w:pgSz w:w="11907" w:h="16839" w:code="9"/>
      <w:pgMar w:top="1440" w:right="1440" w:bottom="1276" w:left="1418" w:header="709" w:footer="28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9D847" w14:textId="77777777" w:rsidR="00600598" w:rsidRDefault="00600598" w:rsidP="008F6369">
      <w:pPr>
        <w:spacing w:after="0" w:line="240" w:lineRule="auto"/>
      </w:pPr>
      <w:r>
        <w:separator/>
      </w:r>
    </w:p>
  </w:endnote>
  <w:endnote w:type="continuationSeparator" w:id="0">
    <w:p w14:paraId="5380C7BB" w14:textId="77777777" w:rsidR="00600598" w:rsidRDefault="00600598" w:rsidP="008F6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2020603050405020304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3DAB7" w14:textId="77777777" w:rsidR="00600598" w:rsidRDefault="00600598" w:rsidP="008F6369">
      <w:pPr>
        <w:spacing w:after="0" w:line="240" w:lineRule="auto"/>
      </w:pPr>
      <w:r>
        <w:separator/>
      </w:r>
    </w:p>
  </w:footnote>
  <w:footnote w:type="continuationSeparator" w:id="0">
    <w:p w14:paraId="1FE7FD17" w14:textId="77777777" w:rsidR="00600598" w:rsidRDefault="00600598" w:rsidP="008F6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490" w:type="dxa"/>
      <w:tblInd w:w="-601" w:type="dxa"/>
      <w:tblBorders>
        <w:top w:val="single" w:sz="12" w:space="0" w:color="1F4E79" w:themeColor="accent1" w:themeShade="80"/>
        <w:left w:val="single" w:sz="12" w:space="0" w:color="1F4E79" w:themeColor="accent1" w:themeShade="80"/>
        <w:bottom w:val="single" w:sz="12" w:space="0" w:color="1F4E79" w:themeColor="accent1" w:themeShade="80"/>
        <w:right w:val="single" w:sz="12" w:space="0" w:color="1F4E79" w:themeColor="accent1" w:themeShade="80"/>
        <w:insideH w:val="single" w:sz="12" w:space="0" w:color="2E74B5" w:themeColor="accent1" w:themeShade="BF"/>
        <w:insideV w:val="single" w:sz="12" w:space="0" w:color="2E74B5" w:themeColor="accent1" w:themeShade="BF"/>
      </w:tblBorders>
      <w:tblLook w:val="04A0" w:firstRow="1" w:lastRow="0" w:firstColumn="1" w:lastColumn="0" w:noHBand="0" w:noVBand="1"/>
    </w:tblPr>
    <w:tblGrid>
      <w:gridCol w:w="1560"/>
      <w:gridCol w:w="1276"/>
      <w:gridCol w:w="5386"/>
      <w:gridCol w:w="2268"/>
    </w:tblGrid>
    <w:tr w:rsidR="004366F5" w14:paraId="0AD732F1" w14:textId="77777777" w:rsidTr="00AE17EF">
      <w:trPr>
        <w:trHeight w:val="554"/>
      </w:trPr>
      <w:tc>
        <w:tcPr>
          <w:tcW w:w="2836" w:type="dxa"/>
          <w:gridSpan w:val="2"/>
          <w:vAlign w:val="center"/>
        </w:tcPr>
        <w:p w14:paraId="34FA2E6D" w14:textId="6E9C608D" w:rsidR="004366F5" w:rsidRPr="00C2321F" w:rsidRDefault="004366F5" w:rsidP="009F0530">
          <w:pPr>
            <w:bidi/>
            <w:jc w:val="center"/>
            <w:rPr>
              <w:rFonts w:cs="B Nazanin"/>
              <w:sz w:val="18"/>
              <w:szCs w:val="18"/>
            </w:rPr>
          </w:pPr>
          <w:r w:rsidRPr="006375C2">
            <w:rPr>
              <w:rFonts w:cs="B Nazanin" w:hint="cs"/>
              <w:b/>
              <w:bCs/>
              <w:color w:val="1F4E79" w:themeColor="accent1" w:themeShade="80"/>
              <w:sz w:val="20"/>
              <w:szCs w:val="20"/>
              <w:rtl/>
              <w:lang w:bidi="fa-IR"/>
            </w:rPr>
            <w:t>کد مدرک :</w:t>
          </w:r>
          <w:r>
            <w:rPr>
              <w:rFonts w:cs="B Nazanin" w:hint="cs"/>
              <w:b/>
              <w:bCs/>
              <w:color w:val="1F4E79" w:themeColor="accent1" w:themeShade="80"/>
              <w:sz w:val="20"/>
              <w:szCs w:val="20"/>
              <w:rtl/>
              <w:lang w:bidi="fa-IR"/>
            </w:rPr>
            <w:t xml:space="preserve"> </w:t>
          </w:r>
          <w:r w:rsidRPr="00D65AD8">
            <w:rPr>
              <w:rFonts w:ascii="Century Gothic" w:hAnsi="Century Gothic" w:cs="B Nazanin"/>
              <w:b/>
              <w:bCs/>
              <w:sz w:val="20"/>
              <w:szCs w:val="20"/>
              <w:lang w:bidi="fa-IR"/>
            </w:rPr>
            <w:t>FM-24-X-0</w:t>
          </w:r>
          <w:r w:rsidR="009F0530">
            <w:rPr>
              <w:rFonts w:ascii="Century Gothic" w:hAnsi="Century Gothic" w:cs="B Nazanin"/>
              <w:b/>
              <w:bCs/>
              <w:sz w:val="20"/>
              <w:szCs w:val="20"/>
              <w:lang w:bidi="fa-IR"/>
            </w:rPr>
            <w:t>4</w:t>
          </w:r>
          <w:r w:rsidRPr="00D65AD8">
            <w:rPr>
              <w:rFonts w:ascii="Century Gothic" w:hAnsi="Century Gothic" w:cs="B Nazanin"/>
              <w:b/>
              <w:bCs/>
              <w:sz w:val="20"/>
              <w:szCs w:val="20"/>
              <w:lang w:bidi="fa-IR"/>
            </w:rPr>
            <w:t>-0</w:t>
          </w:r>
          <w:r w:rsidR="009F0530">
            <w:rPr>
              <w:rFonts w:ascii="Century Gothic" w:hAnsi="Century Gothic" w:cs="B Nazanin"/>
              <w:b/>
              <w:bCs/>
              <w:sz w:val="20"/>
              <w:szCs w:val="20"/>
              <w:lang w:bidi="fa-IR"/>
            </w:rPr>
            <w:t>1</w:t>
          </w:r>
        </w:p>
      </w:tc>
      <w:tc>
        <w:tcPr>
          <w:tcW w:w="5386" w:type="dxa"/>
          <w:vMerge w:val="restart"/>
          <w:shd w:val="clear" w:color="auto" w:fill="FFFFFF" w:themeFill="background1"/>
          <w:vAlign w:val="center"/>
        </w:tcPr>
        <w:p w14:paraId="7CD3D7F2" w14:textId="3C15D48C" w:rsidR="004366F5" w:rsidRPr="00FE52F8" w:rsidRDefault="004366F5" w:rsidP="00A6492B">
          <w:pPr>
            <w:bidi/>
            <w:jc w:val="center"/>
            <w:rPr>
              <w:rFonts w:cs="B Titr"/>
              <w:b/>
              <w:bCs/>
              <w:color w:val="002060"/>
              <w:sz w:val="24"/>
              <w:szCs w:val="24"/>
              <w:rtl/>
            </w:rPr>
          </w:pPr>
          <w:r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 xml:space="preserve">فرم ثبت‌نام </w:t>
          </w:r>
          <w:r w:rsidR="00A6492B"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>چهار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>مین</w:t>
          </w:r>
          <w:r w:rsidR="00A6492B"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 xml:space="preserve"> دوره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 xml:space="preserve"> 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جایزه بین‌</w:t>
          </w:r>
          <w:r w:rsidRPr="00FE52F8"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المللی</w:t>
          </w:r>
        </w:p>
        <w:p w14:paraId="661062A3" w14:textId="7C671A98" w:rsidR="004366F5" w:rsidRPr="00FE52F8" w:rsidRDefault="004366F5" w:rsidP="00917E89">
          <w:pPr>
            <w:bidi/>
            <w:jc w:val="center"/>
            <w:rPr>
              <w:rFonts w:cs="B Titr"/>
              <w:b/>
              <w:bCs/>
              <w:color w:val="002060"/>
              <w:sz w:val="24"/>
              <w:szCs w:val="24"/>
              <w:rtl/>
            </w:rPr>
          </w:pPr>
          <w:r w:rsidRPr="00FE52F8"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مدیریت دانش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ی</w:t>
          </w:r>
          <w:r w:rsidRPr="00FE52F8">
            <w:rPr>
              <w:rFonts w:ascii="Adobe Hebrew" w:hAnsi="Adobe Hebrew" w:cs="Adobe Hebrew"/>
              <w:b/>
              <w:bCs/>
              <w:color w:val="002060"/>
              <w:sz w:val="24"/>
              <w:szCs w:val="24"/>
              <w:lang w:bidi="fa-IR"/>
            </w:rPr>
            <w:t>KM</w:t>
          </w:r>
          <w:r w:rsidRPr="00595EFF">
            <w:rPr>
              <w:rFonts w:ascii="Century Gothic" w:hAnsi="Century Gothic" w:cs="Adobe Hebrew"/>
              <w:b/>
              <w:bCs/>
              <w:color w:val="002060"/>
              <w:sz w:val="24"/>
              <w:szCs w:val="24"/>
              <w:vertAlign w:val="subscript"/>
              <w:lang w:bidi="fa-IR"/>
            </w:rPr>
            <w:t>4</w:t>
          </w:r>
          <w:r w:rsidRPr="00FE52F8">
            <w:rPr>
              <w:rFonts w:ascii="Adobe Hebrew" w:hAnsi="Adobe Hebrew" w:cs="Adobe Hebrew"/>
              <w:b/>
              <w:bCs/>
              <w:color w:val="002060"/>
              <w:sz w:val="24"/>
              <w:szCs w:val="24"/>
              <w:lang w:bidi="fa-IR"/>
            </w:rPr>
            <w:t>D</w:t>
          </w:r>
        </w:p>
        <w:p w14:paraId="1DA4EDA5" w14:textId="7DC3307D" w:rsidR="004366F5" w:rsidRPr="00C2321F" w:rsidRDefault="004366F5" w:rsidP="00A6492B">
          <w:pPr>
            <w:pStyle w:val="Heading7"/>
            <w:outlineLvl w:val="6"/>
            <w:rPr>
              <w:rFonts w:cs="B Nazanin"/>
            </w:rPr>
          </w:pPr>
          <w:r w:rsidRPr="00595EFF">
            <w:rPr>
              <w:rFonts w:hint="cs"/>
              <w:rtl/>
            </w:rPr>
            <w:t xml:space="preserve">مهرماه </w:t>
          </w:r>
          <w:r w:rsidR="00A6492B">
            <w:rPr>
              <w:rFonts w:hint="cs"/>
              <w:rtl/>
            </w:rPr>
            <w:t>1400</w:t>
          </w:r>
        </w:p>
      </w:tc>
      <w:tc>
        <w:tcPr>
          <w:tcW w:w="2268" w:type="dxa"/>
          <w:vMerge w:val="restart"/>
          <w:vAlign w:val="center"/>
        </w:tcPr>
        <w:p w14:paraId="5B3D9208" w14:textId="3E470B4C" w:rsidR="004366F5" w:rsidRDefault="004366F5" w:rsidP="00AE17EF">
          <w:pPr>
            <w:pStyle w:val="Header"/>
            <w:jc w:val="center"/>
            <w:rPr>
              <w:rFonts w:cs="B Nazanin"/>
              <w:b/>
              <w:bCs/>
              <w:color w:val="1F4E79" w:themeColor="accent1" w:themeShade="80"/>
              <w:u w:val="single"/>
            </w:rPr>
          </w:pPr>
          <w:r w:rsidRPr="00595EFF">
            <w:rPr>
              <w:rFonts w:cs="B Nazanin"/>
              <w:b/>
              <w:bCs/>
              <w:noProof/>
              <w:color w:val="1F4E79" w:themeColor="accent1" w:themeShade="80"/>
              <w:u w:val="single"/>
              <w:lang w:bidi="fa-IR"/>
            </w:rPr>
            <w:drawing>
              <wp:anchor distT="0" distB="0" distL="114300" distR="114300" simplePos="0" relativeHeight="251658240" behindDoc="1" locked="0" layoutInCell="1" allowOverlap="1" wp14:anchorId="26083E06" wp14:editId="25E65B77">
                <wp:simplePos x="0" y="0"/>
                <wp:positionH relativeFrom="column">
                  <wp:posOffset>284480</wp:posOffset>
                </wp:positionH>
                <wp:positionV relativeFrom="paragraph">
                  <wp:posOffset>30480</wp:posOffset>
                </wp:positionV>
                <wp:extent cx="733425" cy="936625"/>
                <wp:effectExtent l="0" t="0" r="0" b="0"/>
                <wp:wrapNone/>
                <wp:docPr id="5" name="Picture 5" descr="D:\Share\لوگو\Logo3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:\Share\لوگو\Logo3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152" t="7070" r="12121" b="1"/>
                        <a:stretch/>
                      </pic:blipFill>
                      <pic:spPr bwMode="auto">
                        <a:xfrm>
                          <a:off x="0" y="0"/>
                          <a:ext cx="733425" cy="936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18147F" w14:textId="2359921C" w:rsidR="004366F5" w:rsidRDefault="004366F5" w:rsidP="00AE17EF">
          <w:pPr>
            <w:pStyle w:val="Header"/>
            <w:jc w:val="center"/>
            <w:rPr>
              <w:rFonts w:cs="B Nazanin"/>
              <w:b/>
              <w:bCs/>
              <w:color w:val="1F4E79" w:themeColor="accent1" w:themeShade="80"/>
              <w:u w:val="single"/>
            </w:rPr>
          </w:pPr>
        </w:p>
      </w:tc>
    </w:tr>
    <w:tr w:rsidR="004366F5" w14:paraId="7A049FEA" w14:textId="77777777" w:rsidTr="00AE17EF">
      <w:trPr>
        <w:trHeight w:val="912"/>
      </w:trPr>
      <w:tc>
        <w:tcPr>
          <w:tcW w:w="1560" w:type="dxa"/>
          <w:vAlign w:val="center"/>
        </w:tcPr>
        <w:p w14:paraId="7CCA031E" w14:textId="556618D4" w:rsidR="004366F5" w:rsidRPr="006375C2" w:rsidRDefault="00017B12" w:rsidP="00A6492B">
          <w:pPr>
            <w:pStyle w:val="Heading5"/>
            <w:jc w:val="center"/>
            <w:outlineLvl w:val="4"/>
            <w:rPr>
              <w:rtl/>
            </w:rPr>
          </w:pPr>
          <w:r>
            <w:rPr>
              <w:rFonts w:hint="cs"/>
              <w:rtl/>
            </w:rPr>
            <w:t>تاریخ</w:t>
          </w:r>
          <w:r w:rsidR="004366F5" w:rsidRPr="006375C2">
            <w:rPr>
              <w:rFonts w:hint="cs"/>
              <w:rtl/>
            </w:rPr>
            <w:t>:</w:t>
          </w:r>
          <w:r w:rsidR="00A6492B">
            <w:rPr>
              <w:rFonts w:hint="cs"/>
              <w:rtl/>
            </w:rPr>
            <w:t>15</w:t>
          </w:r>
          <w:r w:rsidR="004366F5">
            <w:rPr>
              <w:rFonts w:hint="cs"/>
              <w:rtl/>
            </w:rPr>
            <w:t>/</w:t>
          </w:r>
          <w:r w:rsidR="00A6492B">
            <w:rPr>
              <w:rFonts w:hint="cs"/>
              <w:rtl/>
            </w:rPr>
            <w:t>10</w:t>
          </w:r>
          <w:r w:rsidR="004366F5">
            <w:rPr>
              <w:rFonts w:hint="cs"/>
              <w:rtl/>
            </w:rPr>
            <w:t>/1399</w:t>
          </w:r>
        </w:p>
      </w:tc>
      <w:tc>
        <w:tcPr>
          <w:tcW w:w="1276" w:type="dxa"/>
          <w:vAlign w:val="center"/>
        </w:tcPr>
        <w:p w14:paraId="6CE67F3F" w14:textId="411C4008" w:rsidR="004366F5" w:rsidRPr="006375C2" w:rsidRDefault="004366F5" w:rsidP="00917E89">
          <w:pPr>
            <w:jc w:val="center"/>
            <w:rPr>
              <w:rFonts w:cs="B Nazanin"/>
              <w:b/>
              <w:bCs/>
              <w:color w:val="1F4E79" w:themeColor="accent1" w:themeShade="80"/>
              <w:sz w:val="20"/>
              <w:szCs w:val="20"/>
              <w:lang w:bidi="fa-IR"/>
            </w:rPr>
          </w:pPr>
          <w:r w:rsidRPr="00A61596">
            <w:rPr>
              <w:rFonts w:cs="B Nazanin"/>
              <w:b/>
              <w:bCs/>
              <w:color w:val="7F7F7F" w:themeColor="background1" w:themeShade="7F"/>
              <w:spacing w:val="60"/>
              <w:sz w:val="20"/>
              <w:szCs w:val="20"/>
              <w:lang w:bidi="fa-IR"/>
            </w:rPr>
            <w:t>Page</w:t>
          </w:r>
          <w:r w:rsidRPr="00A61596">
            <w:rPr>
              <w:rFonts w:cs="B Nazanin"/>
              <w:b/>
              <w:bCs/>
              <w:color w:val="1F4E79" w:themeColor="accent1" w:themeShade="80"/>
              <w:sz w:val="20"/>
              <w:szCs w:val="20"/>
              <w:lang w:bidi="fa-IR"/>
            </w:rPr>
            <w:t xml:space="preserve"> | </w:t>
          </w:r>
          <w:r w:rsidRPr="00A61596">
            <w:rPr>
              <w:rFonts w:cs="B Nazanin"/>
              <w:b/>
              <w:bCs/>
              <w:color w:val="1F4E79" w:themeColor="accent1" w:themeShade="80"/>
              <w:sz w:val="20"/>
              <w:szCs w:val="20"/>
              <w:lang w:bidi="fa-IR"/>
            </w:rPr>
            <w:fldChar w:fldCharType="begin"/>
          </w:r>
          <w:r w:rsidRPr="00A61596">
            <w:rPr>
              <w:rFonts w:cs="B Nazanin"/>
              <w:b/>
              <w:bCs/>
              <w:color w:val="1F4E79" w:themeColor="accent1" w:themeShade="80"/>
              <w:sz w:val="20"/>
              <w:szCs w:val="20"/>
              <w:lang w:bidi="fa-IR"/>
            </w:rPr>
            <w:instrText xml:space="preserve"> PAGE   \* MERGEFORMAT </w:instrText>
          </w:r>
          <w:r w:rsidRPr="00A61596">
            <w:rPr>
              <w:rFonts w:cs="B Nazanin"/>
              <w:b/>
              <w:bCs/>
              <w:color w:val="1F4E79" w:themeColor="accent1" w:themeShade="80"/>
              <w:sz w:val="20"/>
              <w:szCs w:val="20"/>
              <w:lang w:bidi="fa-IR"/>
            </w:rPr>
            <w:fldChar w:fldCharType="separate"/>
          </w:r>
          <w:r w:rsidR="00B52329">
            <w:rPr>
              <w:rFonts w:cs="B Nazanin"/>
              <w:b/>
              <w:bCs/>
              <w:noProof/>
              <w:color w:val="1F4E79" w:themeColor="accent1" w:themeShade="80"/>
              <w:sz w:val="20"/>
              <w:szCs w:val="20"/>
              <w:lang w:bidi="fa-IR"/>
            </w:rPr>
            <w:t>1</w:t>
          </w:r>
          <w:r w:rsidRPr="00A61596">
            <w:rPr>
              <w:rFonts w:cs="B Nazanin"/>
              <w:b/>
              <w:bCs/>
              <w:noProof/>
              <w:color w:val="1F4E79" w:themeColor="accent1" w:themeShade="80"/>
              <w:sz w:val="20"/>
              <w:szCs w:val="20"/>
              <w:lang w:bidi="fa-IR"/>
            </w:rPr>
            <w:fldChar w:fldCharType="end"/>
          </w:r>
        </w:p>
      </w:tc>
      <w:tc>
        <w:tcPr>
          <w:tcW w:w="5386" w:type="dxa"/>
          <w:vMerge/>
          <w:shd w:val="clear" w:color="auto" w:fill="FFFFFF" w:themeFill="background1"/>
          <w:vAlign w:val="center"/>
        </w:tcPr>
        <w:p w14:paraId="61AC7CB6" w14:textId="77777777" w:rsidR="004366F5" w:rsidRPr="002256ED" w:rsidRDefault="004366F5" w:rsidP="00AE25CA">
          <w:pPr>
            <w:pStyle w:val="Header"/>
            <w:jc w:val="center"/>
            <w:rPr>
              <w:noProof/>
            </w:rPr>
          </w:pPr>
        </w:p>
      </w:tc>
      <w:tc>
        <w:tcPr>
          <w:tcW w:w="2268" w:type="dxa"/>
          <w:vMerge/>
          <w:vAlign w:val="center"/>
        </w:tcPr>
        <w:p w14:paraId="31393074" w14:textId="77777777" w:rsidR="004366F5" w:rsidRPr="002256ED" w:rsidRDefault="004366F5" w:rsidP="00AE25CA">
          <w:pPr>
            <w:pStyle w:val="Header"/>
            <w:jc w:val="center"/>
            <w:rPr>
              <w:noProof/>
            </w:rPr>
          </w:pPr>
        </w:p>
      </w:tc>
    </w:tr>
  </w:tbl>
  <w:p w14:paraId="1E77C2AE" w14:textId="05D4D36C" w:rsidR="004366F5" w:rsidRPr="002256ED" w:rsidRDefault="004366F5" w:rsidP="008E5679">
    <w:pPr>
      <w:pStyle w:val="Header"/>
      <w:bidi/>
      <w:ind w:left="-329"/>
      <w:rPr>
        <w:rFonts w:cs="B Nazanin"/>
        <w:b/>
        <w:bCs/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490" w:type="dxa"/>
      <w:tblInd w:w="-601" w:type="dxa"/>
      <w:tblBorders>
        <w:top w:val="single" w:sz="12" w:space="0" w:color="1F4E79" w:themeColor="accent1" w:themeShade="80"/>
        <w:left w:val="single" w:sz="12" w:space="0" w:color="1F4E79" w:themeColor="accent1" w:themeShade="80"/>
        <w:bottom w:val="single" w:sz="12" w:space="0" w:color="1F4E79" w:themeColor="accent1" w:themeShade="80"/>
        <w:right w:val="single" w:sz="12" w:space="0" w:color="1F4E79" w:themeColor="accent1" w:themeShade="80"/>
        <w:insideH w:val="single" w:sz="12" w:space="0" w:color="2E74B5" w:themeColor="accent1" w:themeShade="BF"/>
        <w:insideV w:val="single" w:sz="12" w:space="0" w:color="2E74B5" w:themeColor="accent1" w:themeShade="BF"/>
      </w:tblBorders>
      <w:tblLook w:val="04A0" w:firstRow="1" w:lastRow="0" w:firstColumn="1" w:lastColumn="0" w:noHBand="0" w:noVBand="1"/>
    </w:tblPr>
    <w:tblGrid>
      <w:gridCol w:w="2571"/>
      <w:gridCol w:w="5651"/>
      <w:gridCol w:w="2268"/>
    </w:tblGrid>
    <w:tr w:rsidR="00B52329" w14:paraId="77F91490" w14:textId="77777777" w:rsidTr="00B52329">
      <w:trPr>
        <w:trHeight w:val="1496"/>
      </w:trPr>
      <w:tc>
        <w:tcPr>
          <w:tcW w:w="2571" w:type="dxa"/>
          <w:vAlign w:val="center"/>
        </w:tcPr>
        <w:p w14:paraId="1FF0D3CD" w14:textId="07D65079" w:rsidR="00B52329" w:rsidRPr="00C2321F" w:rsidRDefault="00B52329" w:rsidP="00B52329">
          <w:pPr>
            <w:bidi/>
            <w:jc w:val="center"/>
            <w:rPr>
              <w:rFonts w:cs="B Nazanin" w:hint="cs"/>
              <w:sz w:val="18"/>
              <w:szCs w:val="18"/>
              <w:lang w:bidi="fa-IR"/>
            </w:rPr>
          </w:pPr>
          <w:r w:rsidRPr="00B52329">
            <w:rPr>
              <w:rFonts w:cs="B Nazanin"/>
              <w:sz w:val="18"/>
              <w:szCs w:val="18"/>
              <w:lang w:bidi="fa-IR"/>
            </w:rPr>
            <w:drawing>
              <wp:anchor distT="0" distB="0" distL="114300" distR="114300" simplePos="0" relativeHeight="251663360" behindDoc="1" locked="0" layoutInCell="1" allowOverlap="1" wp14:anchorId="73D14506" wp14:editId="0B16CC18">
                <wp:simplePos x="0" y="0"/>
                <wp:positionH relativeFrom="column">
                  <wp:posOffset>335280</wp:posOffset>
                </wp:positionH>
                <wp:positionV relativeFrom="paragraph">
                  <wp:posOffset>-48260</wp:posOffset>
                </wp:positionV>
                <wp:extent cx="714375" cy="845820"/>
                <wp:effectExtent l="0" t="0" r="9525" b="0"/>
                <wp:wrapNone/>
                <wp:docPr id="12" name="Picture 3" descr="C:\Documents and Settings\1\My Documents\Downloads\لوگوی دانش آخر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3" descr="C:\Documents and Settings\1\My Documents\Downloads\لوگوی دانش آخر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845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51" w:type="dxa"/>
          <w:shd w:val="clear" w:color="auto" w:fill="FFFFFF" w:themeFill="background1"/>
          <w:vAlign w:val="center"/>
        </w:tcPr>
        <w:p w14:paraId="74FA0FA6" w14:textId="357894BD" w:rsidR="00B52329" w:rsidRPr="00FE52F8" w:rsidRDefault="00B52329" w:rsidP="00853E86">
          <w:pPr>
            <w:bidi/>
            <w:jc w:val="center"/>
            <w:rPr>
              <w:rFonts w:cs="B Titr"/>
              <w:b/>
              <w:bCs/>
              <w:color w:val="002060"/>
              <w:sz w:val="24"/>
              <w:szCs w:val="24"/>
              <w:rtl/>
            </w:rPr>
          </w:pPr>
          <w:r>
            <w:rPr>
              <w:rFonts w:cs="B Titr" w:hint="cs"/>
              <w:b/>
              <w:bCs/>
              <w:color w:val="002060"/>
              <w:sz w:val="24"/>
              <w:szCs w:val="24"/>
              <w:rtl/>
              <w:lang w:bidi="fa-IR"/>
            </w:rPr>
            <w:t xml:space="preserve">فرم ثبت‌نام 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جایزه بین‌</w:t>
          </w:r>
          <w:r w:rsidRPr="00FE52F8"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المللی</w:t>
          </w:r>
        </w:p>
        <w:p w14:paraId="38374BA4" w14:textId="77777777" w:rsidR="00B52329" w:rsidRPr="00FE52F8" w:rsidRDefault="00B52329" w:rsidP="009F0530">
          <w:pPr>
            <w:bidi/>
            <w:jc w:val="center"/>
            <w:rPr>
              <w:rFonts w:cs="B Titr"/>
              <w:b/>
              <w:bCs/>
              <w:color w:val="002060"/>
              <w:sz w:val="24"/>
              <w:szCs w:val="24"/>
              <w:rtl/>
            </w:rPr>
          </w:pPr>
          <w:r w:rsidRPr="00FE52F8"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مدیریت دانش</w:t>
          </w:r>
          <w:r>
            <w:rPr>
              <w:rFonts w:cs="B Titr" w:hint="cs"/>
              <w:b/>
              <w:bCs/>
              <w:color w:val="002060"/>
              <w:sz w:val="24"/>
              <w:szCs w:val="24"/>
              <w:rtl/>
            </w:rPr>
            <w:t>ی</w:t>
          </w:r>
          <w:r w:rsidRPr="00FE52F8">
            <w:rPr>
              <w:rFonts w:ascii="Adobe Hebrew" w:hAnsi="Adobe Hebrew" w:cs="Adobe Hebrew"/>
              <w:b/>
              <w:bCs/>
              <w:color w:val="002060"/>
              <w:sz w:val="24"/>
              <w:szCs w:val="24"/>
              <w:lang w:bidi="fa-IR"/>
            </w:rPr>
            <w:t>KM</w:t>
          </w:r>
          <w:r w:rsidRPr="00595EFF">
            <w:rPr>
              <w:rFonts w:ascii="Century Gothic" w:hAnsi="Century Gothic" w:cs="Adobe Hebrew"/>
              <w:b/>
              <w:bCs/>
              <w:color w:val="002060"/>
              <w:sz w:val="24"/>
              <w:szCs w:val="24"/>
              <w:vertAlign w:val="subscript"/>
              <w:lang w:bidi="fa-IR"/>
            </w:rPr>
            <w:t>4</w:t>
          </w:r>
          <w:r w:rsidRPr="00FE52F8">
            <w:rPr>
              <w:rFonts w:ascii="Adobe Hebrew" w:hAnsi="Adobe Hebrew" w:cs="Adobe Hebrew"/>
              <w:b/>
              <w:bCs/>
              <w:color w:val="002060"/>
              <w:sz w:val="24"/>
              <w:szCs w:val="24"/>
              <w:lang w:bidi="fa-IR"/>
            </w:rPr>
            <w:t>D</w:t>
          </w:r>
        </w:p>
        <w:p w14:paraId="3C5DA1A1" w14:textId="4C683AC1" w:rsidR="00B52329" w:rsidRPr="00C2321F" w:rsidRDefault="00B52329" w:rsidP="009F0530">
          <w:pPr>
            <w:pStyle w:val="Heading7"/>
            <w:outlineLvl w:val="6"/>
            <w:rPr>
              <w:rFonts w:cs="B Nazanin"/>
            </w:rPr>
          </w:pPr>
        </w:p>
      </w:tc>
      <w:tc>
        <w:tcPr>
          <w:tcW w:w="2268" w:type="dxa"/>
          <w:vAlign w:val="center"/>
        </w:tcPr>
        <w:p w14:paraId="6F0E692A" w14:textId="77777777" w:rsidR="00B52329" w:rsidRDefault="00B52329" w:rsidP="009F0530">
          <w:pPr>
            <w:pStyle w:val="Header"/>
            <w:jc w:val="center"/>
            <w:rPr>
              <w:rFonts w:cs="B Nazanin"/>
              <w:b/>
              <w:bCs/>
              <w:color w:val="1F4E79" w:themeColor="accent1" w:themeShade="80"/>
              <w:u w:val="single"/>
            </w:rPr>
          </w:pPr>
          <w:r w:rsidRPr="00595EFF">
            <w:rPr>
              <w:rFonts w:cs="B Nazanin"/>
              <w:b/>
              <w:bCs/>
              <w:noProof/>
              <w:color w:val="1F4E79" w:themeColor="accent1" w:themeShade="80"/>
              <w:u w:val="single"/>
              <w:lang w:bidi="fa-IR"/>
            </w:rPr>
            <w:drawing>
              <wp:anchor distT="0" distB="0" distL="114300" distR="114300" simplePos="0" relativeHeight="251662336" behindDoc="1" locked="0" layoutInCell="1" allowOverlap="1" wp14:anchorId="2185C89F" wp14:editId="246E2FC4">
                <wp:simplePos x="0" y="0"/>
                <wp:positionH relativeFrom="column">
                  <wp:posOffset>284480</wp:posOffset>
                </wp:positionH>
                <wp:positionV relativeFrom="paragraph">
                  <wp:posOffset>30480</wp:posOffset>
                </wp:positionV>
                <wp:extent cx="733425" cy="936625"/>
                <wp:effectExtent l="0" t="0" r="0" b="0"/>
                <wp:wrapNone/>
                <wp:docPr id="4" name="Picture 4" descr="D:\Share\لوگو\Logo3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:\Share\لوگو\Logo3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152" t="7070" r="12121" b="1"/>
                        <a:stretch/>
                      </pic:blipFill>
                      <pic:spPr bwMode="auto">
                        <a:xfrm>
                          <a:off x="0" y="0"/>
                          <a:ext cx="733425" cy="936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6E55BA2" w14:textId="77777777" w:rsidR="00B52329" w:rsidRDefault="00B52329" w:rsidP="009F0530">
          <w:pPr>
            <w:pStyle w:val="Header"/>
            <w:jc w:val="center"/>
            <w:rPr>
              <w:rFonts w:cs="B Nazanin"/>
              <w:b/>
              <w:bCs/>
              <w:color w:val="1F4E79" w:themeColor="accent1" w:themeShade="80"/>
              <w:u w:val="single"/>
            </w:rPr>
          </w:pPr>
        </w:p>
      </w:tc>
    </w:tr>
  </w:tbl>
  <w:p w14:paraId="719C6E77" w14:textId="77777777" w:rsidR="009F0530" w:rsidRDefault="009F0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B5C7D"/>
    <w:multiLevelType w:val="hybridMultilevel"/>
    <w:tmpl w:val="C09A8B12"/>
    <w:lvl w:ilvl="0" w:tplc="04090009">
      <w:start w:val="1"/>
      <w:numFmt w:val="bullet"/>
      <w:lvlText w:val=""/>
      <w:lvlJc w:val="left"/>
      <w:pPr>
        <w:ind w:left="11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</w:abstractNum>
  <w:abstractNum w:abstractNumId="1" w15:restartNumberingAfterBreak="0">
    <w:nsid w:val="04B133FE"/>
    <w:multiLevelType w:val="multilevel"/>
    <w:tmpl w:val="364664FA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862" w:hanging="720"/>
      </w:pPr>
      <w:rPr>
        <w:rFonts w:cs="B Titr" w:hint="default"/>
        <w:b/>
        <w:bCs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cs="B Nazanin" w:hint="default"/>
        <w:sz w:val="24"/>
        <w:szCs w:val="24"/>
      </w:rPr>
    </w:lvl>
    <w:lvl w:ilvl="3">
      <w:start w:val="1"/>
      <w:numFmt w:val="decimal"/>
      <w:lvlText w:val="%1-%2-%3-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3240" w:hanging="1800"/>
      </w:pPr>
      <w:rPr>
        <w:rFonts w:hint="default"/>
      </w:rPr>
    </w:lvl>
  </w:abstractNum>
  <w:abstractNum w:abstractNumId="2" w15:restartNumberingAfterBreak="0">
    <w:nsid w:val="07B154BA"/>
    <w:multiLevelType w:val="hybridMultilevel"/>
    <w:tmpl w:val="6AC4781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" w15:restartNumberingAfterBreak="0">
    <w:nsid w:val="09192A69"/>
    <w:multiLevelType w:val="hybridMultilevel"/>
    <w:tmpl w:val="DFE2834C"/>
    <w:lvl w:ilvl="0" w:tplc="936E6766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Titr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521A6"/>
    <w:multiLevelType w:val="hybridMultilevel"/>
    <w:tmpl w:val="2B6EA01A"/>
    <w:lvl w:ilvl="0" w:tplc="A6DAA38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11BB9"/>
    <w:multiLevelType w:val="hybridMultilevel"/>
    <w:tmpl w:val="910042F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6" w15:restartNumberingAfterBreak="0">
    <w:nsid w:val="14733D3E"/>
    <w:multiLevelType w:val="hybridMultilevel"/>
    <w:tmpl w:val="A33CD28C"/>
    <w:lvl w:ilvl="0" w:tplc="04090009">
      <w:start w:val="1"/>
      <w:numFmt w:val="bullet"/>
      <w:lvlText w:val=""/>
      <w:lvlJc w:val="left"/>
      <w:pPr>
        <w:ind w:left="14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1676554B"/>
    <w:multiLevelType w:val="multilevel"/>
    <w:tmpl w:val="EE468E66"/>
    <w:lvl w:ilvl="0">
      <w:start w:val="4"/>
      <w:numFmt w:val="decimal"/>
      <w:lvlText w:val="%1-"/>
      <w:lvlJc w:val="left"/>
      <w:pPr>
        <w:ind w:left="630" w:hanging="630"/>
      </w:pPr>
      <w:rPr>
        <w:rFonts w:hint="default"/>
        <w:color w:val="FF0000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8" w15:restartNumberingAfterBreak="0">
    <w:nsid w:val="1C0A66F7"/>
    <w:multiLevelType w:val="multilevel"/>
    <w:tmpl w:val="ABB6E90C"/>
    <w:lvl w:ilvl="0">
      <w:start w:val="4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2ED0D7C"/>
    <w:multiLevelType w:val="multilevel"/>
    <w:tmpl w:val="F3443AC0"/>
    <w:lvl w:ilvl="0">
      <w:start w:val="1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296" w:hanging="2160"/>
      </w:pPr>
      <w:rPr>
        <w:rFonts w:hint="default"/>
      </w:rPr>
    </w:lvl>
  </w:abstractNum>
  <w:abstractNum w:abstractNumId="10" w15:restartNumberingAfterBreak="0">
    <w:nsid w:val="24020925"/>
    <w:multiLevelType w:val="multilevel"/>
    <w:tmpl w:val="47645174"/>
    <w:lvl w:ilvl="0">
      <w:start w:val="3"/>
      <w:numFmt w:val="decimal"/>
      <w:lvlText w:val="%1-"/>
      <w:lvlJc w:val="left"/>
      <w:pPr>
        <w:ind w:left="630" w:hanging="630"/>
      </w:pPr>
      <w:rPr>
        <w:rFonts w:hint="default"/>
        <w:color w:val="FF0000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1" w15:restartNumberingAfterBreak="0">
    <w:nsid w:val="245B0048"/>
    <w:multiLevelType w:val="multilevel"/>
    <w:tmpl w:val="EBA226D2"/>
    <w:lvl w:ilvl="0">
      <w:start w:val="2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6B827A1"/>
    <w:multiLevelType w:val="multilevel"/>
    <w:tmpl w:val="580E757E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3240" w:hanging="1800"/>
      </w:pPr>
      <w:rPr>
        <w:rFonts w:hint="default"/>
      </w:rPr>
    </w:lvl>
  </w:abstractNum>
  <w:abstractNum w:abstractNumId="13" w15:restartNumberingAfterBreak="0">
    <w:nsid w:val="30196AD9"/>
    <w:multiLevelType w:val="hybridMultilevel"/>
    <w:tmpl w:val="8F18F00C"/>
    <w:lvl w:ilvl="0" w:tplc="5350A3D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75A36"/>
    <w:multiLevelType w:val="multilevel"/>
    <w:tmpl w:val="3BB87B44"/>
    <w:lvl w:ilvl="0">
      <w:start w:val="7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50A09CC"/>
    <w:multiLevelType w:val="hybridMultilevel"/>
    <w:tmpl w:val="ED822C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CC522B"/>
    <w:multiLevelType w:val="hybridMultilevel"/>
    <w:tmpl w:val="1F08C608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7" w15:restartNumberingAfterBreak="0">
    <w:nsid w:val="4E210893"/>
    <w:multiLevelType w:val="hybridMultilevel"/>
    <w:tmpl w:val="809A19B2"/>
    <w:lvl w:ilvl="0" w:tplc="9804746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80D84"/>
    <w:multiLevelType w:val="multilevel"/>
    <w:tmpl w:val="571EB2C2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4A75F3E"/>
    <w:multiLevelType w:val="hybridMultilevel"/>
    <w:tmpl w:val="8C1C9FC4"/>
    <w:lvl w:ilvl="0" w:tplc="F066180A">
      <w:start w:val="1"/>
      <w:numFmt w:val="decimal"/>
      <w:lvlText w:val="%1-"/>
      <w:lvlJc w:val="left"/>
      <w:pPr>
        <w:ind w:left="4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20" w15:restartNumberingAfterBreak="0">
    <w:nsid w:val="561B02DF"/>
    <w:multiLevelType w:val="hybridMultilevel"/>
    <w:tmpl w:val="A3EAF014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21" w15:restartNumberingAfterBreak="0">
    <w:nsid w:val="567814EB"/>
    <w:multiLevelType w:val="multilevel"/>
    <w:tmpl w:val="4AD42CA0"/>
    <w:lvl w:ilvl="0">
      <w:start w:val="1"/>
      <w:numFmt w:val="decimal"/>
      <w:lvlText w:val="%1-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456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344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136" w:hanging="1800"/>
      </w:pPr>
      <w:rPr>
        <w:rFonts w:hint="default"/>
      </w:rPr>
    </w:lvl>
  </w:abstractNum>
  <w:abstractNum w:abstractNumId="22" w15:restartNumberingAfterBreak="0">
    <w:nsid w:val="57440E5F"/>
    <w:multiLevelType w:val="hybridMultilevel"/>
    <w:tmpl w:val="2244D186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3" w15:restartNumberingAfterBreak="0">
    <w:nsid w:val="574C3428"/>
    <w:multiLevelType w:val="multilevel"/>
    <w:tmpl w:val="437C39E8"/>
    <w:lvl w:ilvl="0">
      <w:start w:val="6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5066AF1"/>
    <w:multiLevelType w:val="multilevel"/>
    <w:tmpl w:val="74B0FB68"/>
    <w:lvl w:ilvl="0">
      <w:start w:val="2"/>
      <w:numFmt w:val="decimal"/>
      <w:lvlText w:val="%1-"/>
      <w:lvlJc w:val="left"/>
      <w:pPr>
        <w:ind w:left="630" w:hanging="630"/>
      </w:pPr>
      <w:rPr>
        <w:rFonts w:hint="default"/>
        <w:color w:val="FF0000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25" w15:restartNumberingAfterBreak="0">
    <w:nsid w:val="6DAF14ED"/>
    <w:multiLevelType w:val="hybridMultilevel"/>
    <w:tmpl w:val="665403AC"/>
    <w:lvl w:ilvl="0" w:tplc="A95244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4F5A0A"/>
    <w:multiLevelType w:val="multilevel"/>
    <w:tmpl w:val="DE785B58"/>
    <w:lvl w:ilvl="0">
      <w:start w:val="5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616970"/>
    <w:multiLevelType w:val="hybridMultilevel"/>
    <w:tmpl w:val="EE12D97C"/>
    <w:lvl w:ilvl="0" w:tplc="5CA22CE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CF4EBC"/>
    <w:multiLevelType w:val="hybridMultilevel"/>
    <w:tmpl w:val="95DE11B4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9" w15:restartNumberingAfterBreak="0">
    <w:nsid w:val="75297C94"/>
    <w:multiLevelType w:val="multilevel"/>
    <w:tmpl w:val="F56E2ED8"/>
    <w:lvl w:ilvl="0">
      <w:start w:val="3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B42591B"/>
    <w:multiLevelType w:val="multilevel"/>
    <w:tmpl w:val="DB3054F0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  <w:color w:val="FF0000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31" w15:restartNumberingAfterBreak="0">
    <w:nsid w:val="7B7A5780"/>
    <w:multiLevelType w:val="multilevel"/>
    <w:tmpl w:val="3FE6DD7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7"/>
  </w:num>
  <w:num w:numId="2">
    <w:abstractNumId w:val="20"/>
  </w:num>
  <w:num w:numId="3">
    <w:abstractNumId w:val="3"/>
  </w:num>
  <w:num w:numId="4">
    <w:abstractNumId w:val="16"/>
  </w:num>
  <w:num w:numId="5">
    <w:abstractNumId w:val="6"/>
  </w:num>
  <w:num w:numId="6">
    <w:abstractNumId w:val="0"/>
  </w:num>
  <w:num w:numId="7">
    <w:abstractNumId w:val="1"/>
  </w:num>
  <w:num w:numId="8">
    <w:abstractNumId w:val="11"/>
  </w:num>
  <w:num w:numId="9">
    <w:abstractNumId w:val="29"/>
  </w:num>
  <w:num w:numId="10">
    <w:abstractNumId w:val="8"/>
  </w:num>
  <w:num w:numId="11">
    <w:abstractNumId w:val="26"/>
  </w:num>
  <w:num w:numId="12">
    <w:abstractNumId w:val="23"/>
  </w:num>
  <w:num w:numId="13">
    <w:abstractNumId w:val="14"/>
  </w:num>
  <w:num w:numId="14">
    <w:abstractNumId w:val="25"/>
  </w:num>
  <w:num w:numId="15">
    <w:abstractNumId w:val="28"/>
  </w:num>
  <w:num w:numId="16">
    <w:abstractNumId w:val="2"/>
  </w:num>
  <w:num w:numId="17">
    <w:abstractNumId w:val="22"/>
  </w:num>
  <w:num w:numId="18">
    <w:abstractNumId w:val="5"/>
  </w:num>
  <w:num w:numId="19">
    <w:abstractNumId w:val="19"/>
  </w:num>
  <w:num w:numId="20">
    <w:abstractNumId w:val="30"/>
  </w:num>
  <w:num w:numId="21">
    <w:abstractNumId w:val="24"/>
  </w:num>
  <w:num w:numId="22">
    <w:abstractNumId w:val="10"/>
  </w:num>
  <w:num w:numId="23">
    <w:abstractNumId w:val="7"/>
  </w:num>
  <w:num w:numId="24">
    <w:abstractNumId w:val="21"/>
  </w:num>
  <w:num w:numId="25">
    <w:abstractNumId w:val="18"/>
  </w:num>
  <w:num w:numId="26">
    <w:abstractNumId w:val="12"/>
  </w:num>
  <w:num w:numId="27">
    <w:abstractNumId w:val="31"/>
  </w:num>
  <w:num w:numId="28">
    <w:abstractNumId w:val="15"/>
  </w:num>
  <w:num w:numId="29">
    <w:abstractNumId w:val="17"/>
  </w:num>
  <w:num w:numId="30">
    <w:abstractNumId w:val="13"/>
  </w:num>
  <w:num w:numId="31">
    <w:abstractNumId w:val="4"/>
  </w:num>
  <w:num w:numId="32">
    <w:abstractNumId w:val="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>
      <o:colormru v:ext="edit" colors="#ffc1c1,#0f9,#78d278,#090,#c5e0b3,#c9f,#ffb9ff,#ff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jUwNjQyMTcyNTRW0lEKTi0uzszPAykwrgUA/aUd5iwAAAA="/>
  </w:docVars>
  <w:rsids>
    <w:rsidRoot w:val="005D3555"/>
    <w:rsid w:val="00002849"/>
    <w:rsid w:val="000038D6"/>
    <w:rsid w:val="00005707"/>
    <w:rsid w:val="00005803"/>
    <w:rsid w:val="000118D5"/>
    <w:rsid w:val="00014C1B"/>
    <w:rsid w:val="00017B12"/>
    <w:rsid w:val="00017E33"/>
    <w:rsid w:val="00020810"/>
    <w:rsid w:val="00020E4C"/>
    <w:rsid w:val="0002185C"/>
    <w:rsid w:val="000221CA"/>
    <w:rsid w:val="00022A15"/>
    <w:rsid w:val="000240F2"/>
    <w:rsid w:val="0002564C"/>
    <w:rsid w:val="000274F1"/>
    <w:rsid w:val="000317FE"/>
    <w:rsid w:val="00035571"/>
    <w:rsid w:val="00042117"/>
    <w:rsid w:val="00047C47"/>
    <w:rsid w:val="000514EE"/>
    <w:rsid w:val="0005395C"/>
    <w:rsid w:val="00057306"/>
    <w:rsid w:val="0006386F"/>
    <w:rsid w:val="000731E8"/>
    <w:rsid w:val="00073600"/>
    <w:rsid w:val="00076913"/>
    <w:rsid w:val="000846B4"/>
    <w:rsid w:val="0009085F"/>
    <w:rsid w:val="0009466F"/>
    <w:rsid w:val="000976C0"/>
    <w:rsid w:val="000A2DB7"/>
    <w:rsid w:val="000A6741"/>
    <w:rsid w:val="000A7485"/>
    <w:rsid w:val="000A7649"/>
    <w:rsid w:val="000B0226"/>
    <w:rsid w:val="000B2FB0"/>
    <w:rsid w:val="000B3A93"/>
    <w:rsid w:val="000B5D0F"/>
    <w:rsid w:val="000C4882"/>
    <w:rsid w:val="000C7EB5"/>
    <w:rsid w:val="000D0BC3"/>
    <w:rsid w:val="000E1E38"/>
    <w:rsid w:val="000E39AD"/>
    <w:rsid w:val="000E4CF2"/>
    <w:rsid w:val="000E7A85"/>
    <w:rsid w:val="000F105F"/>
    <w:rsid w:val="000F2E4D"/>
    <w:rsid w:val="000F48EE"/>
    <w:rsid w:val="000F5498"/>
    <w:rsid w:val="000F615F"/>
    <w:rsid w:val="0010336F"/>
    <w:rsid w:val="0010423B"/>
    <w:rsid w:val="001043E5"/>
    <w:rsid w:val="00106002"/>
    <w:rsid w:val="00110B5E"/>
    <w:rsid w:val="001129C7"/>
    <w:rsid w:val="00125F85"/>
    <w:rsid w:val="001268B0"/>
    <w:rsid w:val="00132726"/>
    <w:rsid w:val="00133CAE"/>
    <w:rsid w:val="00144DE6"/>
    <w:rsid w:val="001535C0"/>
    <w:rsid w:val="0015441E"/>
    <w:rsid w:val="00156E97"/>
    <w:rsid w:val="001570BB"/>
    <w:rsid w:val="00157A8A"/>
    <w:rsid w:val="00160BAF"/>
    <w:rsid w:val="00161361"/>
    <w:rsid w:val="00163029"/>
    <w:rsid w:val="00163EE4"/>
    <w:rsid w:val="0016497A"/>
    <w:rsid w:val="00165506"/>
    <w:rsid w:val="00167CF0"/>
    <w:rsid w:val="0017030D"/>
    <w:rsid w:val="0017157F"/>
    <w:rsid w:val="001743A3"/>
    <w:rsid w:val="00175538"/>
    <w:rsid w:val="001816A6"/>
    <w:rsid w:val="00184115"/>
    <w:rsid w:val="001872D0"/>
    <w:rsid w:val="001900A2"/>
    <w:rsid w:val="00195C0F"/>
    <w:rsid w:val="001A087F"/>
    <w:rsid w:val="001A13BC"/>
    <w:rsid w:val="001A7468"/>
    <w:rsid w:val="001B681F"/>
    <w:rsid w:val="001C04AC"/>
    <w:rsid w:val="001C04B0"/>
    <w:rsid w:val="001C11FF"/>
    <w:rsid w:val="001C29BF"/>
    <w:rsid w:val="001C6D83"/>
    <w:rsid w:val="001C6F2D"/>
    <w:rsid w:val="001D2402"/>
    <w:rsid w:val="001D60B7"/>
    <w:rsid w:val="001D62AF"/>
    <w:rsid w:val="001E1DB5"/>
    <w:rsid w:val="001E394F"/>
    <w:rsid w:val="001E4BC5"/>
    <w:rsid w:val="001F17C7"/>
    <w:rsid w:val="001F5BA2"/>
    <w:rsid w:val="001F5C48"/>
    <w:rsid w:val="001F6BC3"/>
    <w:rsid w:val="00200CD2"/>
    <w:rsid w:val="00203D10"/>
    <w:rsid w:val="00206640"/>
    <w:rsid w:val="00211F48"/>
    <w:rsid w:val="00212DCE"/>
    <w:rsid w:val="00214ED2"/>
    <w:rsid w:val="0022153B"/>
    <w:rsid w:val="0022251E"/>
    <w:rsid w:val="002256ED"/>
    <w:rsid w:val="0023170F"/>
    <w:rsid w:val="00235A12"/>
    <w:rsid w:val="00236FEB"/>
    <w:rsid w:val="00246ABF"/>
    <w:rsid w:val="00246B7D"/>
    <w:rsid w:val="002501FE"/>
    <w:rsid w:val="00250B11"/>
    <w:rsid w:val="00251DA8"/>
    <w:rsid w:val="002524F7"/>
    <w:rsid w:val="00252F9A"/>
    <w:rsid w:val="00254269"/>
    <w:rsid w:val="00255F73"/>
    <w:rsid w:val="00262132"/>
    <w:rsid w:val="0026277D"/>
    <w:rsid w:val="00265FEA"/>
    <w:rsid w:val="00270C0E"/>
    <w:rsid w:val="00272B61"/>
    <w:rsid w:val="00273DDF"/>
    <w:rsid w:val="00281B27"/>
    <w:rsid w:val="002859A6"/>
    <w:rsid w:val="002867E5"/>
    <w:rsid w:val="002920DF"/>
    <w:rsid w:val="00293047"/>
    <w:rsid w:val="0029584F"/>
    <w:rsid w:val="002A66DF"/>
    <w:rsid w:val="002B0488"/>
    <w:rsid w:val="002B1346"/>
    <w:rsid w:val="002B3FC2"/>
    <w:rsid w:val="002B5830"/>
    <w:rsid w:val="002B6AE0"/>
    <w:rsid w:val="002B76B1"/>
    <w:rsid w:val="002C0241"/>
    <w:rsid w:val="002C29EF"/>
    <w:rsid w:val="002C30E5"/>
    <w:rsid w:val="002C46F9"/>
    <w:rsid w:val="002C5A60"/>
    <w:rsid w:val="002D159F"/>
    <w:rsid w:val="002D319C"/>
    <w:rsid w:val="002D76A6"/>
    <w:rsid w:val="002E1339"/>
    <w:rsid w:val="002E166A"/>
    <w:rsid w:val="002E24FA"/>
    <w:rsid w:val="002E373D"/>
    <w:rsid w:val="002E6E3A"/>
    <w:rsid w:val="0030046D"/>
    <w:rsid w:val="00307A83"/>
    <w:rsid w:val="003125CE"/>
    <w:rsid w:val="003140F9"/>
    <w:rsid w:val="00316D22"/>
    <w:rsid w:val="00321193"/>
    <w:rsid w:val="00322ED6"/>
    <w:rsid w:val="003268DC"/>
    <w:rsid w:val="00331378"/>
    <w:rsid w:val="00334DF1"/>
    <w:rsid w:val="00337256"/>
    <w:rsid w:val="00340D3E"/>
    <w:rsid w:val="0034160E"/>
    <w:rsid w:val="003529E5"/>
    <w:rsid w:val="00353C4F"/>
    <w:rsid w:val="0035465E"/>
    <w:rsid w:val="003555F6"/>
    <w:rsid w:val="00357DEE"/>
    <w:rsid w:val="003611F7"/>
    <w:rsid w:val="00361AE1"/>
    <w:rsid w:val="0036645E"/>
    <w:rsid w:val="00367133"/>
    <w:rsid w:val="00371CBF"/>
    <w:rsid w:val="00377EE0"/>
    <w:rsid w:val="003808DE"/>
    <w:rsid w:val="00384483"/>
    <w:rsid w:val="00391809"/>
    <w:rsid w:val="00394518"/>
    <w:rsid w:val="00397EAC"/>
    <w:rsid w:val="003A33CF"/>
    <w:rsid w:val="003A78DC"/>
    <w:rsid w:val="003B1AB8"/>
    <w:rsid w:val="003B2147"/>
    <w:rsid w:val="003B2C26"/>
    <w:rsid w:val="003B485D"/>
    <w:rsid w:val="003B6C33"/>
    <w:rsid w:val="003C4C8C"/>
    <w:rsid w:val="003C798C"/>
    <w:rsid w:val="003D34FE"/>
    <w:rsid w:val="003D3ED8"/>
    <w:rsid w:val="003D6DD6"/>
    <w:rsid w:val="003E6513"/>
    <w:rsid w:val="003E69F4"/>
    <w:rsid w:val="003F2681"/>
    <w:rsid w:val="003F7B65"/>
    <w:rsid w:val="00402541"/>
    <w:rsid w:val="0040521E"/>
    <w:rsid w:val="0041028A"/>
    <w:rsid w:val="0041147F"/>
    <w:rsid w:val="0041178C"/>
    <w:rsid w:val="004117E7"/>
    <w:rsid w:val="00412E50"/>
    <w:rsid w:val="00415E6E"/>
    <w:rsid w:val="0042286C"/>
    <w:rsid w:val="00423655"/>
    <w:rsid w:val="00424E7A"/>
    <w:rsid w:val="0042745C"/>
    <w:rsid w:val="004301C0"/>
    <w:rsid w:val="00430F3A"/>
    <w:rsid w:val="00431BDC"/>
    <w:rsid w:val="004366F5"/>
    <w:rsid w:val="004400C0"/>
    <w:rsid w:val="00442B40"/>
    <w:rsid w:val="00444F75"/>
    <w:rsid w:val="0044617C"/>
    <w:rsid w:val="00446BD0"/>
    <w:rsid w:val="0044798F"/>
    <w:rsid w:val="00451BA2"/>
    <w:rsid w:val="00452672"/>
    <w:rsid w:val="00454756"/>
    <w:rsid w:val="00456BEB"/>
    <w:rsid w:val="00463FCB"/>
    <w:rsid w:val="0046672C"/>
    <w:rsid w:val="00466EE9"/>
    <w:rsid w:val="00467633"/>
    <w:rsid w:val="00470335"/>
    <w:rsid w:val="004712AA"/>
    <w:rsid w:val="00472229"/>
    <w:rsid w:val="00474787"/>
    <w:rsid w:val="004804F2"/>
    <w:rsid w:val="00481A8A"/>
    <w:rsid w:val="0048219B"/>
    <w:rsid w:val="004875E3"/>
    <w:rsid w:val="00487DC6"/>
    <w:rsid w:val="00487E5E"/>
    <w:rsid w:val="004A2D76"/>
    <w:rsid w:val="004A3F6E"/>
    <w:rsid w:val="004A662C"/>
    <w:rsid w:val="004B1088"/>
    <w:rsid w:val="004B4B9E"/>
    <w:rsid w:val="004B6F9F"/>
    <w:rsid w:val="004B764A"/>
    <w:rsid w:val="004C00A3"/>
    <w:rsid w:val="004C5D45"/>
    <w:rsid w:val="004C7DED"/>
    <w:rsid w:val="004D4606"/>
    <w:rsid w:val="004D53EF"/>
    <w:rsid w:val="004E4D6E"/>
    <w:rsid w:val="004F3733"/>
    <w:rsid w:val="004F47F9"/>
    <w:rsid w:val="004F66B3"/>
    <w:rsid w:val="004F7871"/>
    <w:rsid w:val="00500170"/>
    <w:rsid w:val="00500D04"/>
    <w:rsid w:val="00506151"/>
    <w:rsid w:val="00506525"/>
    <w:rsid w:val="00516E67"/>
    <w:rsid w:val="00525080"/>
    <w:rsid w:val="00525C32"/>
    <w:rsid w:val="00532199"/>
    <w:rsid w:val="0053455F"/>
    <w:rsid w:val="00537556"/>
    <w:rsid w:val="00537EBF"/>
    <w:rsid w:val="00541AB7"/>
    <w:rsid w:val="00544050"/>
    <w:rsid w:val="00552572"/>
    <w:rsid w:val="0055651C"/>
    <w:rsid w:val="005566B8"/>
    <w:rsid w:val="0056002E"/>
    <w:rsid w:val="00560E7D"/>
    <w:rsid w:val="0056214E"/>
    <w:rsid w:val="005635AF"/>
    <w:rsid w:val="0056368F"/>
    <w:rsid w:val="00572FB4"/>
    <w:rsid w:val="00573542"/>
    <w:rsid w:val="00575306"/>
    <w:rsid w:val="00582C0C"/>
    <w:rsid w:val="005907C6"/>
    <w:rsid w:val="005936EC"/>
    <w:rsid w:val="00593715"/>
    <w:rsid w:val="00595CDC"/>
    <w:rsid w:val="00595EFF"/>
    <w:rsid w:val="005967ED"/>
    <w:rsid w:val="005A10F9"/>
    <w:rsid w:val="005A16CB"/>
    <w:rsid w:val="005A5546"/>
    <w:rsid w:val="005A7056"/>
    <w:rsid w:val="005B049A"/>
    <w:rsid w:val="005B0AF5"/>
    <w:rsid w:val="005B2E03"/>
    <w:rsid w:val="005B4ECD"/>
    <w:rsid w:val="005B7691"/>
    <w:rsid w:val="005C3CD8"/>
    <w:rsid w:val="005C3EBB"/>
    <w:rsid w:val="005C41C3"/>
    <w:rsid w:val="005C4E88"/>
    <w:rsid w:val="005C64B2"/>
    <w:rsid w:val="005C7310"/>
    <w:rsid w:val="005C7430"/>
    <w:rsid w:val="005D2B38"/>
    <w:rsid w:val="005D3555"/>
    <w:rsid w:val="005E6281"/>
    <w:rsid w:val="005E62E7"/>
    <w:rsid w:val="005E7A68"/>
    <w:rsid w:val="005F4138"/>
    <w:rsid w:val="005F50CC"/>
    <w:rsid w:val="005F7A0E"/>
    <w:rsid w:val="00600598"/>
    <w:rsid w:val="006042F7"/>
    <w:rsid w:val="006046BA"/>
    <w:rsid w:val="00611B85"/>
    <w:rsid w:val="00613850"/>
    <w:rsid w:val="00614265"/>
    <w:rsid w:val="00617497"/>
    <w:rsid w:val="006215E0"/>
    <w:rsid w:val="006225D7"/>
    <w:rsid w:val="006249DF"/>
    <w:rsid w:val="00625D8C"/>
    <w:rsid w:val="00626ED1"/>
    <w:rsid w:val="006279FC"/>
    <w:rsid w:val="006305F3"/>
    <w:rsid w:val="00631A1D"/>
    <w:rsid w:val="00634C74"/>
    <w:rsid w:val="00634E0D"/>
    <w:rsid w:val="00636711"/>
    <w:rsid w:val="006367FC"/>
    <w:rsid w:val="0063757D"/>
    <w:rsid w:val="006375C2"/>
    <w:rsid w:val="00640677"/>
    <w:rsid w:val="006421EC"/>
    <w:rsid w:val="0066083D"/>
    <w:rsid w:val="006651D2"/>
    <w:rsid w:val="00665946"/>
    <w:rsid w:val="00670FC8"/>
    <w:rsid w:val="006713FC"/>
    <w:rsid w:val="00673B36"/>
    <w:rsid w:val="00674FE5"/>
    <w:rsid w:val="00677013"/>
    <w:rsid w:val="00684DA7"/>
    <w:rsid w:val="00687AD8"/>
    <w:rsid w:val="00691D60"/>
    <w:rsid w:val="006951D3"/>
    <w:rsid w:val="00695451"/>
    <w:rsid w:val="006963DA"/>
    <w:rsid w:val="006A0E1C"/>
    <w:rsid w:val="006A6503"/>
    <w:rsid w:val="006A738F"/>
    <w:rsid w:val="006B1E19"/>
    <w:rsid w:val="006B33E9"/>
    <w:rsid w:val="006C001A"/>
    <w:rsid w:val="006C0426"/>
    <w:rsid w:val="006C1050"/>
    <w:rsid w:val="006C1FA7"/>
    <w:rsid w:val="006D0538"/>
    <w:rsid w:val="006D0E9C"/>
    <w:rsid w:val="006D630A"/>
    <w:rsid w:val="006D7101"/>
    <w:rsid w:val="006F035D"/>
    <w:rsid w:val="006F2C63"/>
    <w:rsid w:val="006F32B0"/>
    <w:rsid w:val="006F34A5"/>
    <w:rsid w:val="0070031F"/>
    <w:rsid w:val="007017AE"/>
    <w:rsid w:val="007021EA"/>
    <w:rsid w:val="00703DA7"/>
    <w:rsid w:val="00704437"/>
    <w:rsid w:val="007048DC"/>
    <w:rsid w:val="00713591"/>
    <w:rsid w:val="0071486C"/>
    <w:rsid w:val="0071633E"/>
    <w:rsid w:val="0071743A"/>
    <w:rsid w:val="00721D51"/>
    <w:rsid w:val="00723529"/>
    <w:rsid w:val="00734DE9"/>
    <w:rsid w:val="00735470"/>
    <w:rsid w:val="00736D4A"/>
    <w:rsid w:val="00747785"/>
    <w:rsid w:val="00747B92"/>
    <w:rsid w:val="00747DE1"/>
    <w:rsid w:val="00754467"/>
    <w:rsid w:val="007600E4"/>
    <w:rsid w:val="00761466"/>
    <w:rsid w:val="007635D2"/>
    <w:rsid w:val="007679E1"/>
    <w:rsid w:val="00767E43"/>
    <w:rsid w:val="007752FC"/>
    <w:rsid w:val="00786AF7"/>
    <w:rsid w:val="007932FF"/>
    <w:rsid w:val="00793EAA"/>
    <w:rsid w:val="0079668D"/>
    <w:rsid w:val="007974F7"/>
    <w:rsid w:val="007A2956"/>
    <w:rsid w:val="007A30B3"/>
    <w:rsid w:val="007A53D8"/>
    <w:rsid w:val="007B0BA4"/>
    <w:rsid w:val="007B0F08"/>
    <w:rsid w:val="007B25C1"/>
    <w:rsid w:val="007B49ED"/>
    <w:rsid w:val="007C1FFE"/>
    <w:rsid w:val="007C2D5E"/>
    <w:rsid w:val="007C31D6"/>
    <w:rsid w:val="007D2323"/>
    <w:rsid w:val="007D43FA"/>
    <w:rsid w:val="007D493B"/>
    <w:rsid w:val="007D58DE"/>
    <w:rsid w:val="007D6F2C"/>
    <w:rsid w:val="007E17F5"/>
    <w:rsid w:val="007E40D1"/>
    <w:rsid w:val="007E5EB1"/>
    <w:rsid w:val="007E69B8"/>
    <w:rsid w:val="007E76DD"/>
    <w:rsid w:val="007F036D"/>
    <w:rsid w:val="007F0A7D"/>
    <w:rsid w:val="007F3626"/>
    <w:rsid w:val="007F48AA"/>
    <w:rsid w:val="007F5093"/>
    <w:rsid w:val="008043B2"/>
    <w:rsid w:val="008109E6"/>
    <w:rsid w:val="00810B6F"/>
    <w:rsid w:val="008113D2"/>
    <w:rsid w:val="00813C06"/>
    <w:rsid w:val="008159CE"/>
    <w:rsid w:val="00822DA8"/>
    <w:rsid w:val="00823963"/>
    <w:rsid w:val="008278E1"/>
    <w:rsid w:val="00832254"/>
    <w:rsid w:val="00832561"/>
    <w:rsid w:val="008330E1"/>
    <w:rsid w:val="008338CB"/>
    <w:rsid w:val="00837C04"/>
    <w:rsid w:val="0084491E"/>
    <w:rsid w:val="00844CB2"/>
    <w:rsid w:val="00846F68"/>
    <w:rsid w:val="00853E86"/>
    <w:rsid w:val="00856AA9"/>
    <w:rsid w:val="00865956"/>
    <w:rsid w:val="00867D7A"/>
    <w:rsid w:val="00870726"/>
    <w:rsid w:val="008715F0"/>
    <w:rsid w:val="0087173E"/>
    <w:rsid w:val="00883AE8"/>
    <w:rsid w:val="00890289"/>
    <w:rsid w:val="008918FE"/>
    <w:rsid w:val="0089198D"/>
    <w:rsid w:val="00891AF0"/>
    <w:rsid w:val="00893115"/>
    <w:rsid w:val="00894036"/>
    <w:rsid w:val="008B2AB6"/>
    <w:rsid w:val="008C2E3E"/>
    <w:rsid w:val="008C34C1"/>
    <w:rsid w:val="008C6A5B"/>
    <w:rsid w:val="008D581F"/>
    <w:rsid w:val="008E024A"/>
    <w:rsid w:val="008E0BFC"/>
    <w:rsid w:val="008E2D4F"/>
    <w:rsid w:val="008E45FC"/>
    <w:rsid w:val="008E5679"/>
    <w:rsid w:val="008F146B"/>
    <w:rsid w:val="008F2678"/>
    <w:rsid w:val="008F2B4A"/>
    <w:rsid w:val="008F6369"/>
    <w:rsid w:val="009061BA"/>
    <w:rsid w:val="009119E3"/>
    <w:rsid w:val="009127FB"/>
    <w:rsid w:val="00917E89"/>
    <w:rsid w:val="009237B8"/>
    <w:rsid w:val="009267F4"/>
    <w:rsid w:val="009274AF"/>
    <w:rsid w:val="00930043"/>
    <w:rsid w:val="009312CA"/>
    <w:rsid w:val="009347E2"/>
    <w:rsid w:val="009351AA"/>
    <w:rsid w:val="009404CB"/>
    <w:rsid w:val="00955D33"/>
    <w:rsid w:val="0095625E"/>
    <w:rsid w:val="00956A54"/>
    <w:rsid w:val="00961145"/>
    <w:rsid w:val="00961EB6"/>
    <w:rsid w:val="0096355A"/>
    <w:rsid w:val="00964CA9"/>
    <w:rsid w:val="00964F51"/>
    <w:rsid w:val="009673FC"/>
    <w:rsid w:val="00986072"/>
    <w:rsid w:val="00986700"/>
    <w:rsid w:val="00987473"/>
    <w:rsid w:val="00990133"/>
    <w:rsid w:val="00993B4D"/>
    <w:rsid w:val="0099567F"/>
    <w:rsid w:val="009A1158"/>
    <w:rsid w:val="009A52A6"/>
    <w:rsid w:val="009B0FF5"/>
    <w:rsid w:val="009B4FD8"/>
    <w:rsid w:val="009B707B"/>
    <w:rsid w:val="009B7E3B"/>
    <w:rsid w:val="009C2452"/>
    <w:rsid w:val="009C349D"/>
    <w:rsid w:val="009D31E1"/>
    <w:rsid w:val="009D34D0"/>
    <w:rsid w:val="009E01B4"/>
    <w:rsid w:val="009E423E"/>
    <w:rsid w:val="009F0530"/>
    <w:rsid w:val="00A04B69"/>
    <w:rsid w:val="00A070E4"/>
    <w:rsid w:val="00A0796B"/>
    <w:rsid w:val="00A1475B"/>
    <w:rsid w:val="00A15246"/>
    <w:rsid w:val="00A1558C"/>
    <w:rsid w:val="00A162AB"/>
    <w:rsid w:val="00A16787"/>
    <w:rsid w:val="00A17D92"/>
    <w:rsid w:val="00A220EF"/>
    <w:rsid w:val="00A22B9D"/>
    <w:rsid w:val="00A32ED9"/>
    <w:rsid w:val="00A41926"/>
    <w:rsid w:val="00A4212B"/>
    <w:rsid w:val="00A46260"/>
    <w:rsid w:val="00A5525A"/>
    <w:rsid w:val="00A5733B"/>
    <w:rsid w:val="00A602B8"/>
    <w:rsid w:val="00A6030C"/>
    <w:rsid w:val="00A61596"/>
    <w:rsid w:val="00A6492B"/>
    <w:rsid w:val="00A65CBC"/>
    <w:rsid w:val="00A72EBD"/>
    <w:rsid w:val="00A73CC5"/>
    <w:rsid w:val="00A75F4F"/>
    <w:rsid w:val="00A857D4"/>
    <w:rsid w:val="00A86090"/>
    <w:rsid w:val="00A8715A"/>
    <w:rsid w:val="00A90E73"/>
    <w:rsid w:val="00A926EE"/>
    <w:rsid w:val="00A92A95"/>
    <w:rsid w:val="00A93069"/>
    <w:rsid w:val="00A93D09"/>
    <w:rsid w:val="00AA37C6"/>
    <w:rsid w:val="00AA3B61"/>
    <w:rsid w:val="00AB0B9F"/>
    <w:rsid w:val="00AB1965"/>
    <w:rsid w:val="00AB587A"/>
    <w:rsid w:val="00AB6D85"/>
    <w:rsid w:val="00AB70B7"/>
    <w:rsid w:val="00AB77FD"/>
    <w:rsid w:val="00AC01C4"/>
    <w:rsid w:val="00AC0400"/>
    <w:rsid w:val="00AC42F5"/>
    <w:rsid w:val="00AD0B1B"/>
    <w:rsid w:val="00AD24C7"/>
    <w:rsid w:val="00AD3CE8"/>
    <w:rsid w:val="00AE0FA7"/>
    <w:rsid w:val="00AE1100"/>
    <w:rsid w:val="00AE17EF"/>
    <w:rsid w:val="00AE25CA"/>
    <w:rsid w:val="00AE3645"/>
    <w:rsid w:val="00AE7249"/>
    <w:rsid w:val="00AE76FC"/>
    <w:rsid w:val="00AF0BE8"/>
    <w:rsid w:val="00AF2D1A"/>
    <w:rsid w:val="00AF3900"/>
    <w:rsid w:val="00B02DFC"/>
    <w:rsid w:val="00B0464E"/>
    <w:rsid w:val="00B06A26"/>
    <w:rsid w:val="00B1486D"/>
    <w:rsid w:val="00B23260"/>
    <w:rsid w:val="00B2452A"/>
    <w:rsid w:val="00B31427"/>
    <w:rsid w:val="00B32A5F"/>
    <w:rsid w:val="00B33D7A"/>
    <w:rsid w:val="00B34D01"/>
    <w:rsid w:val="00B36693"/>
    <w:rsid w:val="00B3699B"/>
    <w:rsid w:val="00B41D35"/>
    <w:rsid w:val="00B424B0"/>
    <w:rsid w:val="00B42C76"/>
    <w:rsid w:val="00B451DF"/>
    <w:rsid w:val="00B475B9"/>
    <w:rsid w:val="00B50668"/>
    <w:rsid w:val="00B51DC8"/>
    <w:rsid w:val="00B52329"/>
    <w:rsid w:val="00B5621D"/>
    <w:rsid w:val="00B61C34"/>
    <w:rsid w:val="00B62586"/>
    <w:rsid w:val="00B6687B"/>
    <w:rsid w:val="00B66E0F"/>
    <w:rsid w:val="00B66ED2"/>
    <w:rsid w:val="00B719D0"/>
    <w:rsid w:val="00B7270F"/>
    <w:rsid w:val="00B766A7"/>
    <w:rsid w:val="00B7787D"/>
    <w:rsid w:val="00B80B41"/>
    <w:rsid w:val="00B90040"/>
    <w:rsid w:val="00B904A8"/>
    <w:rsid w:val="00B94053"/>
    <w:rsid w:val="00B96A1F"/>
    <w:rsid w:val="00B97164"/>
    <w:rsid w:val="00B97425"/>
    <w:rsid w:val="00B974EA"/>
    <w:rsid w:val="00BA0FCD"/>
    <w:rsid w:val="00BA394F"/>
    <w:rsid w:val="00BA63F6"/>
    <w:rsid w:val="00BB0049"/>
    <w:rsid w:val="00BB1E1A"/>
    <w:rsid w:val="00BB1F70"/>
    <w:rsid w:val="00BC62AE"/>
    <w:rsid w:val="00BD11F1"/>
    <w:rsid w:val="00BD56FD"/>
    <w:rsid w:val="00BE0240"/>
    <w:rsid w:val="00BE6D58"/>
    <w:rsid w:val="00BF1AE3"/>
    <w:rsid w:val="00C01077"/>
    <w:rsid w:val="00C03E26"/>
    <w:rsid w:val="00C1064F"/>
    <w:rsid w:val="00C14921"/>
    <w:rsid w:val="00C14F2B"/>
    <w:rsid w:val="00C1571F"/>
    <w:rsid w:val="00C1652D"/>
    <w:rsid w:val="00C2321F"/>
    <w:rsid w:val="00C25CD4"/>
    <w:rsid w:val="00C26C8E"/>
    <w:rsid w:val="00C3163A"/>
    <w:rsid w:val="00C31ABB"/>
    <w:rsid w:val="00C34473"/>
    <w:rsid w:val="00C36A24"/>
    <w:rsid w:val="00C37D27"/>
    <w:rsid w:val="00C40D34"/>
    <w:rsid w:val="00C41222"/>
    <w:rsid w:val="00C43D93"/>
    <w:rsid w:val="00C44E7E"/>
    <w:rsid w:val="00C45542"/>
    <w:rsid w:val="00C54CF3"/>
    <w:rsid w:val="00C57479"/>
    <w:rsid w:val="00C60DB0"/>
    <w:rsid w:val="00C628D4"/>
    <w:rsid w:val="00C63059"/>
    <w:rsid w:val="00C654A1"/>
    <w:rsid w:val="00C72ABA"/>
    <w:rsid w:val="00C80705"/>
    <w:rsid w:val="00C8587B"/>
    <w:rsid w:val="00C865E7"/>
    <w:rsid w:val="00C95343"/>
    <w:rsid w:val="00CA0BA3"/>
    <w:rsid w:val="00CA14C1"/>
    <w:rsid w:val="00CA3FB5"/>
    <w:rsid w:val="00CA7AD1"/>
    <w:rsid w:val="00CB36DE"/>
    <w:rsid w:val="00CB3717"/>
    <w:rsid w:val="00CB5881"/>
    <w:rsid w:val="00CB669A"/>
    <w:rsid w:val="00CB6B14"/>
    <w:rsid w:val="00CD1E5A"/>
    <w:rsid w:val="00CD3B4A"/>
    <w:rsid w:val="00CE178B"/>
    <w:rsid w:val="00CE668F"/>
    <w:rsid w:val="00CE677E"/>
    <w:rsid w:val="00CF2CDB"/>
    <w:rsid w:val="00CF4283"/>
    <w:rsid w:val="00CF450C"/>
    <w:rsid w:val="00CF4616"/>
    <w:rsid w:val="00CF649D"/>
    <w:rsid w:val="00CF713B"/>
    <w:rsid w:val="00D02647"/>
    <w:rsid w:val="00D02AE3"/>
    <w:rsid w:val="00D03F23"/>
    <w:rsid w:val="00D0409D"/>
    <w:rsid w:val="00D0457B"/>
    <w:rsid w:val="00D04AF6"/>
    <w:rsid w:val="00D14153"/>
    <w:rsid w:val="00D15ACB"/>
    <w:rsid w:val="00D21496"/>
    <w:rsid w:val="00D2279C"/>
    <w:rsid w:val="00D22E30"/>
    <w:rsid w:val="00D25428"/>
    <w:rsid w:val="00D266DC"/>
    <w:rsid w:val="00D27754"/>
    <w:rsid w:val="00D32D1C"/>
    <w:rsid w:val="00D33B85"/>
    <w:rsid w:val="00D3790B"/>
    <w:rsid w:val="00D40575"/>
    <w:rsid w:val="00D40604"/>
    <w:rsid w:val="00D46D35"/>
    <w:rsid w:val="00D46DCE"/>
    <w:rsid w:val="00D51205"/>
    <w:rsid w:val="00D53473"/>
    <w:rsid w:val="00D5634A"/>
    <w:rsid w:val="00D629F8"/>
    <w:rsid w:val="00D6430E"/>
    <w:rsid w:val="00D65115"/>
    <w:rsid w:val="00D65403"/>
    <w:rsid w:val="00D65AD8"/>
    <w:rsid w:val="00D74B01"/>
    <w:rsid w:val="00D75B79"/>
    <w:rsid w:val="00D81873"/>
    <w:rsid w:val="00D8345C"/>
    <w:rsid w:val="00D86B38"/>
    <w:rsid w:val="00D91C76"/>
    <w:rsid w:val="00D91E2F"/>
    <w:rsid w:val="00D93FE3"/>
    <w:rsid w:val="00DA27A6"/>
    <w:rsid w:val="00DA6D40"/>
    <w:rsid w:val="00DA75A3"/>
    <w:rsid w:val="00DA7748"/>
    <w:rsid w:val="00DB24FD"/>
    <w:rsid w:val="00DB60A4"/>
    <w:rsid w:val="00DC255E"/>
    <w:rsid w:val="00DC7A60"/>
    <w:rsid w:val="00DD1346"/>
    <w:rsid w:val="00DD5D85"/>
    <w:rsid w:val="00DE1768"/>
    <w:rsid w:val="00DE230C"/>
    <w:rsid w:val="00DE5703"/>
    <w:rsid w:val="00DE611C"/>
    <w:rsid w:val="00DF03FC"/>
    <w:rsid w:val="00DF0F1E"/>
    <w:rsid w:val="00DF25FA"/>
    <w:rsid w:val="00DF343A"/>
    <w:rsid w:val="00DF6355"/>
    <w:rsid w:val="00DF7788"/>
    <w:rsid w:val="00E02972"/>
    <w:rsid w:val="00E02A83"/>
    <w:rsid w:val="00E02F15"/>
    <w:rsid w:val="00E0648F"/>
    <w:rsid w:val="00E10009"/>
    <w:rsid w:val="00E14B6D"/>
    <w:rsid w:val="00E1618D"/>
    <w:rsid w:val="00E220D1"/>
    <w:rsid w:val="00E23A00"/>
    <w:rsid w:val="00E24397"/>
    <w:rsid w:val="00E247CE"/>
    <w:rsid w:val="00E31FA7"/>
    <w:rsid w:val="00E33068"/>
    <w:rsid w:val="00E33D17"/>
    <w:rsid w:val="00E34DA9"/>
    <w:rsid w:val="00E3594A"/>
    <w:rsid w:val="00E41367"/>
    <w:rsid w:val="00E423D1"/>
    <w:rsid w:val="00E424B6"/>
    <w:rsid w:val="00E5064C"/>
    <w:rsid w:val="00E52F20"/>
    <w:rsid w:val="00E573FD"/>
    <w:rsid w:val="00E57E17"/>
    <w:rsid w:val="00E60480"/>
    <w:rsid w:val="00E63059"/>
    <w:rsid w:val="00E65AE4"/>
    <w:rsid w:val="00E67476"/>
    <w:rsid w:val="00E70117"/>
    <w:rsid w:val="00E74994"/>
    <w:rsid w:val="00E75422"/>
    <w:rsid w:val="00E802ED"/>
    <w:rsid w:val="00E83E47"/>
    <w:rsid w:val="00E87652"/>
    <w:rsid w:val="00E9226A"/>
    <w:rsid w:val="00E96C2E"/>
    <w:rsid w:val="00EA201B"/>
    <w:rsid w:val="00EA65DF"/>
    <w:rsid w:val="00EA73FE"/>
    <w:rsid w:val="00EA7B38"/>
    <w:rsid w:val="00EC0ADF"/>
    <w:rsid w:val="00EC111E"/>
    <w:rsid w:val="00EC1B6F"/>
    <w:rsid w:val="00EC431B"/>
    <w:rsid w:val="00EC7249"/>
    <w:rsid w:val="00ED62A1"/>
    <w:rsid w:val="00ED657F"/>
    <w:rsid w:val="00EE2EFD"/>
    <w:rsid w:val="00EE31CB"/>
    <w:rsid w:val="00EE6312"/>
    <w:rsid w:val="00EF660E"/>
    <w:rsid w:val="00EF760E"/>
    <w:rsid w:val="00F03247"/>
    <w:rsid w:val="00F12B94"/>
    <w:rsid w:val="00F13038"/>
    <w:rsid w:val="00F210D8"/>
    <w:rsid w:val="00F213CF"/>
    <w:rsid w:val="00F21C07"/>
    <w:rsid w:val="00F34B69"/>
    <w:rsid w:val="00F36441"/>
    <w:rsid w:val="00F46219"/>
    <w:rsid w:val="00F47059"/>
    <w:rsid w:val="00F50880"/>
    <w:rsid w:val="00F525E2"/>
    <w:rsid w:val="00F5351F"/>
    <w:rsid w:val="00F5486C"/>
    <w:rsid w:val="00F601E8"/>
    <w:rsid w:val="00F618DD"/>
    <w:rsid w:val="00F62096"/>
    <w:rsid w:val="00F70A66"/>
    <w:rsid w:val="00F7161B"/>
    <w:rsid w:val="00F72CED"/>
    <w:rsid w:val="00F767D8"/>
    <w:rsid w:val="00F802BA"/>
    <w:rsid w:val="00F90107"/>
    <w:rsid w:val="00F90959"/>
    <w:rsid w:val="00F91170"/>
    <w:rsid w:val="00F976CC"/>
    <w:rsid w:val="00FA2AFF"/>
    <w:rsid w:val="00FA3A34"/>
    <w:rsid w:val="00FA6949"/>
    <w:rsid w:val="00FA6E21"/>
    <w:rsid w:val="00FB0242"/>
    <w:rsid w:val="00FB32FA"/>
    <w:rsid w:val="00FB436E"/>
    <w:rsid w:val="00FB4BF0"/>
    <w:rsid w:val="00FB6110"/>
    <w:rsid w:val="00FB67FB"/>
    <w:rsid w:val="00FC2DE2"/>
    <w:rsid w:val="00FC5DF6"/>
    <w:rsid w:val="00FD53E3"/>
    <w:rsid w:val="00FD63C3"/>
    <w:rsid w:val="00FD65B0"/>
    <w:rsid w:val="00FD7E0A"/>
    <w:rsid w:val="00FE1423"/>
    <w:rsid w:val="00FE386C"/>
    <w:rsid w:val="00FE52F8"/>
    <w:rsid w:val="00FE6A7E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ffc1c1,#0f9,#78d278,#090,#c5e0b3,#c9f,#ffb9ff,#ffc"/>
    </o:shapedefaults>
    <o:shapelayout v:ext="edit">
      <o:idmap v:ext="edit" data="1"/>
    </o:shapelayout>
  </w:shapeDefaults>
  <w:decimalSymbol w:val="/"/>
  <w:listSeparator w:val="؛"/>
  <w14:docId w14:val="0F1ADBDC"/>
  <w15:docId w15:val="{BB95E2BC-5388-4126-98EF-998B2C509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452"/>
  </w:style>
  <w:style w:type="paragraph" w:styleId="Heading1">
    <w:name w:val="heading 1"/>
    <w:basedOn w:val="Normal"/>
    <w:next w:val="Normal"/>
    <w:link w:val="Heading1Char"/>
    <w:uiPriority w:val="9"/>
    <w:qFormat/>
    <w:rsid w:val="00E83E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0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7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21F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Yagut"/>
      <w:b/>
      <w:b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5EFF"/>
    <w:pPr>
      <w:keepNext/>
      <w:bidi/>
      <w:spacing w:after="0" w:line="240" w:lineRule="auto"/>
      <w:jc w:val="right"/>
      <w:outlineLvl w:val="4"/>
    </w:pPr>
    <w:rPr>
      <w:rFonts w:cs="B Nazanin"/>
      <w:b/>
      <w:bCs/>
      <w:color w:val="1F4E79" w:themeColor="accent1" w:themeShade="80"/>
      <w:sz w:val="20"/>
      <w:szCs w:val="20"/>
      <w:lang w:bidi="fa-IR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5EFF"/>
    <w:pPr>
      <w:keepNext/>
      <w:bidi/>
      <w:spacing w:after="0" w:line="240" w:lineRule="auto"/>
      <w:jc w:val="center"/>
      <w:outlineLvl w:val="5"/>
    </w:pPr>
    <w:rPr>
      <w:rFonts w:cs="B Nazanin"/>
      <w:b/>
      <w:bCs/>
      <w:lang w:bidi="fa-IR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95EFF"/>
    <w:pPr>
      <w:keepNext/>
      <w:bidi/>
      <w:spacing w:after="0" w:line="240" w:lineRule="auto"/>
      <w:jc w:val="center"/>
      <w:outlineLvl w:val="6"/>
    </w:pPr>
    <w:rPr>
      <w:rFonts w:cs="B Titr"/>
      <w:b/>
      <w:bCs/>
      <w:color w:val="002060"/>
      <w:sz w:val="20"/>
      <w:szCs w:val="20"/>
      <w:lang w:bidi="fa-IR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45542"/>
    <w:pPr>
      <w:keepNext/>
      <w:bidi/>
      <w:spacing w:after="0" w:line="240" w:lineRule="auto"/>
      <w:jc w:val="both"/>
      <w:outlineLvl w:val="7"/>
    </w:pPr>
    <w:rPr>
      <w:rFonts w:cs="B Titr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1F48"/>
    <w:pPr>
      <w:keepNext/>
      <w:bidi/>
      <w:spacing w:after="0" w:line="240" w:lineRule="auto"/>
      <w:jc w:val="both"/>
      <w:outlineLvl w:val="8"/>
    </w:pPr>
    <w:rPr>
      <w:rFonts w:cs="B Nazanin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73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369"/>
  </w:style>
  <w:style w:type="paragraph" w:styleId="Footer">
    <w:name w:val="footer"/>
    <w:basedOn w:val="Normal"/>
    <w:link w:val="FooterChar"/>
    <w:uiPriority w:val="99"/>
    <w:unhideWhenUsed/>
    <w:rsid w:val="008F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369"/>
  </w:style>
  <w:style w:type="paragraph" w:styleId="NoSpacing">
    <w:name w:val="No Spacing"/>
    <w:link w:val="NoSpacingChar"/>
    <w:uiPriority w:val="1"/>
    <w:qFormat/>
    <w:rsid w:val="00EE631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E631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FB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30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30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30B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5446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23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C2321F"/>
    <w:rPr>
      <w:rFonts w:ascii="Times New Roman" w:eastAsia="Times New Roman" w:hAnsi="Times New Roman" w:cs="Yagut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83E4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LightList-Accent6">
    <w:name w:val="Light List Accent 6"/>
    <w:basedOn w:val="TableNormal"/>
    <w:uiPriority w:val="61"/>
    <w:rsid w:val="00961EB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2">
    <w:name w:val="Light Grid Accent 2"/>
    <w:basedOn w:val="TableNormal"/>
    <w:uiPriority w:val="62"/>
    <w:rsid w:val="00961EB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FE52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semiHidden/>
    <w:rsid w:val="001C11FF"/>
    <w:pPr>
      <w:bidi/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C11FF"/>
    <w:rPr>
      <w:rFonts w:ascii="Times New Roman" w:eastAsia="Times New Roman" w:hAnsi="Times New Roman" w:cs="Traditional Arabic"/>
      <w:noProof/>
      <w:sz w:val="20"/>
      <w:szCs w:val="20"/>
    </w:rPr>
  </w:style>
  <w:style w:type="character" w:styleId="EndnoteReference">
    <w:name w:val="endnote reference"/>
    <w:basedOn w:val="DefaultParagraphFont"/>
    <w:semiHidden/>
    <w:rsid w:val="001C11F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2E37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5066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5066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50668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667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72C"/>
    <w:rPr>
      <w:rFonts w:ascii="Courier New" w:eastAsia="Times New Roman" w:hAnsi="Courier New" w:cs="Courier New"/>
      <w:sz w:val="20"/>
      <w:szCs w:val="2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2C30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239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9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9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9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963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95EFF"/>
    <w:rPr>
      <w:rFonts w:cs="B Nazanin"/>
      <w:b/>
      <w:bCs/>
      <w:color w:val="1F4E79" w:themeColor="accent1" w:themeShade="80"/>
      <w:sz w:val="20"/>
      <w:szCs w:val="20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595EFF"/>
    <w:rPr>
      <w:rFonts w:cs="B Nazanin"/>
      <w:b/>
      <w:bCs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rsid w:val="00595EFF"/>
    <w:rPr>
      <w:rFonts w:cs="B Titr"/>
      <w:b/>
      <w:bCs/>
      <w:color w:val="002060"/>
      <w:sz w:val="20"/>
      <w:szCs w:val="20"/>
      <w:lang w:bidi="fa-IR"/>
    </w:rPr>
  </w:style>
  <w:style w:type="paragraph" w:styleId="BodyTextIndent">
    <w:name w:val="Body Text Indent"/>
    <w:basedOn w:val="Normal"/>
    <w:link w:val="BodyTextIndentChar"/>
    <w:uiPriority w:val="99"/>
    <w:unhideWhenUsed/>
    <w:rsid w:val="004B6F9F"/>
    <w:pPr>
      <w:tabs>
        <w:tab w:val="right" w:pos="-23"/>
        <w:tab w:val="right" w:pos="297"/>
        <w:tab w:val="right" w:pos="1107"/>
      </w:tabs>
      <w:bidi/>
      <w:spacing w:after="0" w:line="240" w:lineRule="auto"/>
      <w:ind w:left="-23" w:hanging="22"/>
      <w:jc w:val="both"/>
    </w:pPr>
    <w:rPr>
      <w:rFonts w:cs="B Nazanin"/>
      <w:sz w:val="24"/>
      <w:szCs w:val="24"/>
      <w:lang w:bidi="fa-I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B6F9F"/>
    <w:rPr>
      <w:rFonts w:cs="B Nazanin"/>
      <w:sz w:val="24"/>
      <w:szCs w:val="24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C01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7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34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10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596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5967ED"/>
    <w:pPr>
      <w:tabs>
        <w:tab w:val="right" w:pos="1089"/>
      </w:tabs>
      <w:bidi/>
      <w:spacing w:after="0" w:line="240" w:lineRule="auto"/>
      <w:ind w:left="380" w:hanging="344"/>
      <w:jc w:val="both"/>
    </w:pPr>
    <w:rPr>
      <w:rFonts w:ascii="Arial" w:eastAsia="Arial" w:hAnsi="Arial" w:cs="B Nazanin"/>
      <w:b/>
      <w:bCs/>
      <w:sz w:val="26"/>
      <w:szCs w:val="26"/>
      <w:lang w:bidi="fa-IR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967ED"/>
    <w:rPr>
      <w:rFonts w:ascii="Arial" w:eastAsia="Arial" w:hAnsi="Arial" w:cs="B Nazanin"/>
      <w:b/>
      <w:bCs/>
      <w:sz w:val="26"/>
      <w:szCs w:val="26"/>
      <w:lang w:bidi="fa-IR"/>
    </w:rPr>
  </w:style>
  <w:style w:type="table" w:customStyle="1" w:styleId="TableGrid6">
    <w:name w:val="Table Grid6"/>
    <w:basedOn w:val="TableNormal"/>
    <w:next w:val="TableGrid"/>
    <w:uiPriority w:val="39"/>
    <w:rsid w:val="00E14B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14B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AE1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AE1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E62E7"/>
    <w:rPr>
      <w:color w:val="954F72" w:themeColor="followedHyperlink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C45542"/>
    <w:rPr>
      <w:rFonts w:cs="B Titr"/>
      <w:b/>
      <w:bCs/>
      <w:sz w:val="26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rsid w:val="00211F48"/>
    <w:rPr>
      <w:rFonts w:cs="B Nazani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1303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6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86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86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5 مهرماه 1397</PublishDate>
  <Abstract> امروزه مدیریت دانش نقش به سزایی در ایجاد اقتصاد دانایی محور داشته و سازمان ها به دنبال استقرار آن در جهت خلق ارزش در سطح ملی و بین المللی می باشند. مدیریت دانش یک سیستم مدیریتی است که به دنبال مدیریت صحیح دانش حاصل از سرمایه های انسانی، سرمایه های سازمانی و ارتباط با      ذی نفعان می باشد، این سرمایه ها در چارچوب مدیریت دانش، شناسایی، خلق و ثبت شده و در جهت خلق ارزش در سطح ملی و بین المللی به اشتراک گذاشته می شوند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B6FEA5-99FB-4815-BE19-D112548F4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KM4D</dc:subject>
  <dc:creator>Majid</dc:creator>
  <cp:lastModifiedBy>Administrator</cp:lastModifiedBy>
  <cp:revision>12</cp:revision>
  <cp:lastPrinted>2021-01-04T10:30:00Z</cp:lastPrinted>
  <dcterms:created xsi:type="dcterms:W3CDTF">2021-01-04T10:22:00Z</dcterms:created>
  <dcterms:modified xsi:type="dcterms:W3CDTF">2021-11-07T05:37:00Z</dcterms:modified>
</cp:coreProperties>
</file>